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C6D4C" w:rsidRDefault="008C6D4C" w:rsidP="00FB3A60"/>
    <w:p w:rsidR="00906E9E" w:rsidRPr="007E35BD" w:rsidRDefault="00532C66" w:rsidP="007E35BD">
      <w:pPr>
        <w:pStyle w:val="Titlu"/>
      </w:pPr>
      <w:proofErr w:type="spellStart"/>
      <w:r>
        <w:t>Titlul</w:t>
      </w:r>
      <w:proofErr w:type="spellEnd"/>
      <w:r>
        <w:t xml:space="preserve"> </w:t>
      </w:r>
      <w:proofErr w:type="spellStart"/>
      <w:r>
        <w:t>Proiectului</w:t>
      </w:r>
      <w:proofErr w:type="spellEnd"/>
      <w:r>
        <w:t xml:space="preserve"> </w:t>
      </w:r>
    </w:p>
    <w:p w:rsidR="007110C3" w:rsidRPr="007110C3" w:rsidRDefault="007110C3" w:rsidP="007110C3"/>
    <w:p w:rsidR="00906E9E" w:rsidRPr="001F273E" w:rsidRDefault="00532C66" w:rsidP="00FB3A60">
      <w:pPr>
        <w:pStyle w:val="Subtitlu"/>
      </w:pPr>
      <w:r>
        <w:t>PROIECT INFORMATICA INDUSTRIALA</w:t>
      </w:r>
    </w:p>
    <w:p w:rsidR="00B66B67" w:rsidRDefault="00B66B67" w:rsidP="00FB3A60"/>
    <w:p w:rsidR="00AE026D" w:rsidRPr="00FB3A60" w:rsidRDefault="00AE026D" w:rsidP="00FB3A60"/>
    <w:p w:rsidR="00B66B67" w:rsidRPr="00B66B67" w:rsidRDefault="00B66B67" w:rsidP="00FB3A60"/>
    <w:p w:rsidR="00906E9E" w:rsidRDefault="00906E9E" w:rsidP="00FB3A60"/>
    <w:p w:rsidR="00906E9E" w:rsidRDefault="00906E9E" w:rsidP="00FB3A60">
      <w:r>
        <w:t xml:space="preserve">          </w:t>
      </w:r>
    </w:p>
    <w:p w:rsidR="00906E9E" w:rsidRDefault="00906E9E" w:rsidP="00FB3A60"/>
    <w:p w:rsidR="00906E9E" w:rsidRDefault="00906E9E" w:rsidP="00FB3A60"/>
    <w:p w:rsidR="00906E9E" w:rsidRDefault="00906E9E" w:rsidP="00FB3A60"/>
    <w:p w:rsidR="00906E9E" w:rsidRDefault="00906E9E" w:rsidP="00FB3A60"/>
    <w:p w:rsidR="00906E9E" w:rsidRDefault="00906E9E" w:rsidP="00FB3A60"/>
    <w:p w:rsidR="00906E9E" w:rsidRDefault="00906E9E" w:rsidP="00FB3A60"/>
    <w:p w:rsidR="00906E9E" w:rsidRDefault="00906E9E" w:rsidP="00FB3A60"/>
    <w:tbl>
      <w:tblPr>
        <w:tblStyle w:val="Tabelgril"/>
        <w:tblW w:w="9719" w:type="dxa"/>
        <w:tblInd w:w="-6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6"/>
        <w:gridCol w:w="3520"/>
        <w:gridCol w:w="3123"/>
      </w:tblGrid>
      <w:tr w:rsidR="00532C66" w:rsidTr="00577BC7">
        <w:trPr>
          <w:trHeight w:val="374"/>
        </w:trPr>
        <w:tc>
          <w:tcPr>
            <w:tcW w:w="3076" w:type="dxa"/>
          </w:tcPr>
          <w:p w:rsidR="00532C66" w:rsidRDefault="00532C66" w:rsidP="001B232A">
            <w:pPr>
              <w:ind w:firstLine="0"/>
            </w:pPr>
            <w:r>
              <w:t>Team leader:</w:t>
            </w:r>
            <w:r w:rsidR="00577BC7">
              <w:t xml:space="preserve"> </w:t>
            </w:r>
            <w:proofErr w:type="spellStart"/>
            <w:r w:rsidR="00577BC7">
              <w:t>Oprea</w:t>
            </w:r>
            <w:proofErr w:type="spellEnd"/>
            <w:r w:rsidR="00577BC7">
              <w:t xml:space="preserve"> Andrei</w:t>
            </w:r>
          </w:p>
        </w:tc>
        <w:tc>
          <w:tcPr>
            <w:tcW w:w="3520" w:type="dxa"/>
          </w:tcPr>
          <w:p w:rsidR="00532C66" w:rsidRDefault="00532C66" w:rsidP="001B232A">
            <w:pPr>
              <w:ind w:firstLine="0"/>
            </w:pPr>
          </w:p>
        </w:tc>
        <w:tc>
          <w:tcPr>
            <w:tcW w:w="3123" w:type="dxa"/>
          </w:tcPr>
          <w:p w:rsidR="00532C66" w:rsidRDefault="00532C66" w:rsidP="001B232A">
            <w:pPr>
              <w:ind w:firstLine="0"/>
            </w:pPr>
            <w:proofErr w:type="spellStart"/>
            <w:r>
              <w:t>Grupa</w:t>
            </w:r>
            <w:proofErr w:type="spellEnd"/>
            <w:r>
              <w:t>:</w:t>
            </w:r>
            <w:r w:rsidR="00577BC7">
              <w:t xml:space="preserve"> 30131</w:t>
            </w:r>
          </w:p>
        </w:tc>
      </w:tr>
      <w:tr w:rsidR="00532C66" w:rsidTr="00577BC7">
        <w:trPr>
          <w:trHeight w:val="374"/>
        </w:trPr>
        <w:tc>
          <w:tcPr>
            <w:tcW w:w="3076" w:type="dxa"/>
          </w:tcPr>
          <w:p w:rsidR="00532C66" w:rsidRDefault="00532C66" w:rsidP="001B232A">
            <w:pPr>
              <w:ind w:firstLine="0"/>
            </w:pPr>
            <w:r>
              <w:t>Developer:</w:t>
            </w:r>
            <w:r w:rsidR="00577BC7">
              <w:t xml:space="preserve"> </w:t>
            </w:r>
            <w:proofErr w:type="spellStart"/>
            <w:r w:rsidR="00577BC7">
              <w:t>Oprea</w:t>
            </w:r>
            <w:proofErr w:type="spellEnd"/>
            <w:r w:rsidR="00577BC7">
              <w:t xml:space="preserve"> Andrei</w:t>
            </w:r>
          </w:p>
        </w:tc>
        <w:tc>
          <w:tcPr>
            <w:tcW w:w="3520" w:type="dxa"/>
          </w:tcPr>
          <w:p w:rsidR="00532C66" w:rsidRDefault="00532C66" w:rsidP="001B232A">
            <w:pPr>
              <w:ind w:firstLine="0"/>
            </w:pPr>
          </w:p>
        </w:tc>
        <w:tc>
          <w:tcPr>
            <w:tcW w:w="3123" w:type="dxa"/>
          </w:tcPr>
          <w:p w:rsidR="00532C66" w:rsidRDefault="00532C66" w:rsidP="001B232A">
            <w:pPr>
              <w:ind w:firstLine="0"/>
            </w:pPr>
            <w:proofErr w:type="spellStart"/>
            <w:r>
              <w:t>Grupa</w:t>
            </w:r>
            <w:proofErr w:type="spellEnd"/>
            <w:r>
              <w:t>:</w:t>
            </w:r>
            <w:r w:rsidR="00577BC7">
              <w:t xml:space="preserve"> 30131</w:t>
            </w:r>
          </w:p>
        </w:tc>
      </w:tr>
      <w:tr w:rsidR="00532C66" w:rsidTr="00577BC7">
        <w:trPr>
          <w:trHeight w:val="363"/>
        </w:trPr>
        <w:tc>
          <w:tcPr>
            <w:tcW w:w="3076" w:type="dxa"/>
          </w:tcPr>
          <w:p w:rsidR="00532C66" w:rsidRDefault="00532C66" w:rsidP="001B232A">
            <w:pPr>
              <w:ind w:firstLine="0"/>
            </w:pPr>
            <w:r>
              <w:t>Developer:</w:t>
            </w:r>
            <w:r w:rsidR="00577BC7">
              <w:t xml:space="preserve"> Pricopie Razvan</w:t>
            </w:r>
          </w:p>
        </w:tc>
        <w:tc>
          <w:tcPr>
            <w:tcW w:w="3520" w:type="dxa"/>
          </w:tcPr>
          <w:p w:rsidR="00532C66" w:rsidRDefault="00532C66" w:rsidP="001B232A">
            <w:pPr>
              <w:ind w:firstLine="0"/>
            </w:pPr>
          </w:p>
        </w:tc>
        <w:tc>
          <w:tcPr>
            <w:tcW w:w="3123" w:type="dxa"/>
          </w:tcPr>
          <w:p w:rsidR="00532C66" w:rsidRDefault="00532C66" w:rsidP="001B232A">
            <w:pPr>
              <w:ind w:firstLine="0"/>
            </w:pPr>
            <w:proofErr w:type="spellStart"/>
            <w:r>
              <w:t>Grupa</w:t>
            </w:r>
            <w:proofErr w:type="spellEnd"/>
            <w:r>
              <w:t>:</w:t>
            </w:r>
            <w:r w:rsidR="00577BC7">
              <w:t xml:space="preserve"> 30131</w:t>
            </w:r>
          </w:p>
        </w:tc>
      </w:tr>
      <w:tr w:rsidR="00532C66" w:rsidTr="00577BC7">
        <w:trPr>
          <w:trHeight w:val="374"/>
        </w:trPr>
        <w:tc>
          <w:tcPr>
            <w:tcW w:w="3076" w:type="dxa"/>
          </w:tcPr>
          <w:p w:rsidR="00532C66" w:rsidRDefault="00532C66" w:rsidP="001B232A">
            <w:pPr>
              <w:ind w:firstLine="0"/>
            </w:pPr>
            <w:r>
              <w:t>Tester:</w:t>
            </w:r>
            <w:r w:rsidR="00577BC7">
              <w:t xml:space="preserve"> </w:t>
            </w:r>
            <w:proofErr w:type="spellStart"/>
            <w:r w:rsidR="00577BC7">
              <w:t>Oprea</w:t>
            </w:r>
            <w:proofErr w:type="spellEnd"/>
            <w:r w:rsidR="00577BC7">
              <w:t xml:space="preserve"> Andrei      &amp; </w:t>
            </w:r>
          </w:p>
        </w:tc>
        <w:tc>
          <w:tcPr>
            <w:tcW w:w="3520" w:type="dxa"/>
          </w:tcPr>
          <w:p w:rsidR="00532C66" w:rsidRDefault="00577BC7" w:rsidP="001B232A">
            <w:pPr>
              <w:ind w:firstLine="0"/>
            </w:pPr>
            <w:r>
              <w:t>Pricopie Razvan</w:t>
            </w:r>
          </w:p>
        </w:tc>
        <w:tc>
          <w:tcPr>
            <w:tcW w:w="3123" w:type="dxa"/>
          </w:tcPr>
          <w:p w:rsidR="00532C66" w:rsidRDefault="00532C66" w:rsidP="001B232A">
            <w:pPr>
              <w:ind w:firstLine="0"/>
            </w:pPr>
            <w:proofErr w:type="spellStart"/>
            <w:r>
              <w:t>Grupa</w:t>
            </w:r>
            <w:proofErr w:type="spellEnd"/>
            <w:r>
              <w:t>:</w:t>
            </w:r>
            <w:r w:rsidR="00577BC7">
              <w:t xml:space="preserve"> 30131</w:t>
            </w:r>
          </w:p>
        </w:tc>
      </w:tr>
    </w:tbl>
    <w:p w:rsidR="00532C66" w:rsidRDefault="00532C66" w:rsidP="001B232A">
      <w:pPr>
        <w:ind w:left="2880" w:firstLine="720"/>
      </w:pPr>
    </w:p>
    <w:p w:rsidR="00906E9E" w:rsidRDefault="00906E9E" w:rsidP="00FB3A60">
      <w:r>
        <w:t xml:space="preserve">          </w:t>
      </w:r>
    </w:p>
    <w:p w:rsidR="00F50513" w:rsidRPr="00816DFB" w:rsidRDefault="00F50513" w:rsidP="00FB3A60"/>
    <w:p w:rsidR="009D6C38" w:rsidRDefault="009D6C38" w:rsidP="00197D78">
      <w:pPr>
        <w:ind w:firstLine="0"/>
      </w:pPr>
    </w:p>
    <w:p w:rsidR="00577BC7" w:rsidRDefault="00577BC7" w:rsidP="00197D78">
      <w:pPr>
        <w:ind w:firstLine="0"/>
        <w:sectPr w:rsidR="00577BC7" w:rsidSect="0028706A">
          <w:headerReference w:type="default" r:id="rId8"/>
          <w:headerReference w:type="first" r:id="rId9"/>
          <w:footerReference w:type="first" r:id="rId10"/>
          <w:type w:val="oddPage"/>
          <w:pgSz w:w="11907" w:h="16840" w:code="9"/>
          <w:pgMar w:top="2835" w:right="1418" w:bottom="1418" w:left="1418" w:header="567" w:footer="720" w:gutter="0"/>
          <w:cols w:space="720"/>
          <w:titlePg/>
          <w:docGrid w:linePitch="360"/>
        </w:sectPr>
      </w:pPr>
    </w:p>
    <w:sdt>
      <w:sdtPr>
        <w:rPr>
          <w:rFonts w:eastAsia="Calibri" w:cs="Times New Roman"/>
        </w:rPr>
        <w:id w:val="747614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360E90" w:rsidRPr="00360E90" w:rsidRDefault="00360E90" w:rsidP="00360E90">
          <w:pPr>
            <w:keepNext/>
            <w:keepLines/>
            <w:ind w:firstLine="562"/>
            <w:rPr>
              <w:rFonts w:eastAsia="Times New Roman" w:cs="Times New Roman"/>
              <w:color w:val="000000"/>
              <w:sz w:val="48"/>
              <w:szCs w:val="48"/>
            </w:rPr>
          </w:pPr>
          <w:proofErr w:type="spellStart"/>
          <w:r w:rsidRPr="00360E90">
            <w:rPr>
              <w:rFonts w:eastAsia="Times New Roman" w:cs="Times New Roman"/>
              <w:color w:val="000000"/>
              <w:sz w:val="48"/>
              <w:szCs w:val="48"/>
            </w:rPr>
            <w:t>Cuprins</w:t>
          </w:r>
          <w:proofErr w:type="spellEnd"/>
        </w:p>
        <w:p w:rsidR="006D3815" w:rsidRDefault="00360E90">
          <w:pPr>
            <w:pStyle w:val="Cuprins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360E90">
            <w:rPr>
              <w:rFonts w:ascii="Calibri" w:eastAsia="Calibri" w:hAnsi="Calibri" w:cs="Calibri"/>
              <w:b w:val="0"/>
              <w:bCs w:val="0"/>
              <w:caps w:val="0"/>
            </w:rPr>
            <w:fldChar w:fldCharType="begin"/>
          </w:r>
          <w:r w:rsidRPr="00360E90">
            <w:rPr>
              <w:rFonts w:ascii="Calibri" w:eastAsia="Calibri" w:hAnsi="Calibri" w:cs="Calibri"/>
              <w:b w:val="0"/>
              <w:bCs w:val="0"/>
              <w:caps w:val="0"/>
            </w:rPr>
            <w:instrText xml:space="preserve"> TOC \o "1-4" \h \z \u </w:instrText>
          </w:r>
          <w:r w:rsidRPr="00360E90">
            <w:rPr>
              <w:rFonts w:ascii="Calibri" w:eastAsia="Calibri" w:hAnsi="Calibri" w:cs="Calibri"/>
              <w:b w:val="0"/>
              <w:bCs w:val="0"/>
              <w:caps w:val="0"/>
            </w:rPr>
            <w:fldChar w:fldCharType="separate"/>
          </w:r>
          <w:hyperlink w:anchor="_Toc42186196" w:history="1">
            <w:r w:rsidR="006D3815" w:rsidRPr="00A951D7">
              <w:rPr>
                <w:rStyle w:val="Hyperlink"/>
                <w:noProof/>
              </w:rPr>
              <w:t>Capitolul 1 INTRODUCERE</w:t>
            </w:r>
            <w:r w:rsidR="006D3815">
              <w:rPr>
                <w:noProof/>
                <w:webHidden/>
              </w:rPr>
              <w:tab/>
            </w:r>
            <w:r w:rsidR="006D3815">
              <w:rPr>
                <w:noProof/>
                <w:webHidden/>
              </w:rPr>
              <w:fldChar w:fldCharType="begin"/>
            </w:r>
            <w:r w:rsidR="006D3815">
              <w:rPr>
                <w:noProof/>
                <w:webHidden/>
              </w:rPr>
              <w:instrText xml:space="preserve"> PAGEREF _Toc42186196 \h </w:instrText>
            </w:r>
            <w:r w:rsidR="006D3815">
              <w:rPr>
                <w:noProof/>
                <w:webHidden/>
              </w:rPr>
            </w:r>
            <w:r w:rsidR="006D3815">
              <w:rPr>
                <w:noProof/>
                <w:webHidden/>
              </w:rPr>
              <w:fldChar w:fldCharType="separate"/>
            </w:r>
            <w:r w:rsidR="006D3815">
              <w:rPr>
                <w:noProof/>
                <w:webHidden/>
              </w:rPr>
              <w:t>2</w:t>
            </w:r>
            <w:r w:rsidR="006D3815"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2"/>
            <w:tabs>
              <w:tab w:val="left" w:pos="1440"/>
              <w:tab w:val="right" w:leader="dot" w:pos="9061"/>
            </w:tabs>
            <w:rPr>
              <w:rFonts w:eastAsiaTheme="minorEastAsia" w:cstheme="minorBidi"/>
              <w:smallCaps w:val="0"/>
              <w:noProof/>
              <w:sz w:val="22"/>
              <w:szCs w:val="22"/>
            </w:rPr>
          </w:pPr>
          <w:hyperlink w:anchor="_Toc42186197" w:history="1">
            <w:r w:rsidRPr="00A951D7">
              <w:rPr>
                <w:rStyle w:val="Hyperlink"/>
                <w:noProof/>
              </w:rPr>
              <w:t>1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</w:rPr>
              <w:tab/>
            </w:r>
            <w:r w:rsidRPr="00A951D7">
              <w:rPr>
                <w:rStyle w:val="Hyperlink"/>
                <w:noProof/>
              </w:rPr>
              <w:t>Enuntul problem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2"/>
            <w:tabs>
              <w:tab w:val="left" w:pos="1440"/>
              <w:tab w:val="right" w:leader="dot" w:pos="9061"/>
            </w:tabs>
            <w:rPr>
              <w:rFonts w:eastAsiaTheme="minorEastAsia" w:cstheme="minorBidi"/>
              <w:smallCaps w:val="0"/>
              <w:noProof/>
              <w:sz w:val="22"/>
              <w:szCs w:val="22"/>
            </w:rPr>
          </w:pPr>
          <w:hyperlink w:anchor="_Toc42186198" w:history="1">
            <w:r w:rsidRPr="00A951D7">
              <w:rPr>
                <w:rStyle w:val="Hyperlink"/>
                <w:noProof/>
              </w:rPr>
              <w:t>1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</w:rPr>
              <w:tab/>
            </w:r>
            <w:r w:rsidRPr="00A951D7">
              <w:rPr>
                <w:rStyle w:val="Hyperlink"/>
                <w:noProof/>
              </w:rPr>
              <w:t>Obi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2"/>
            <w:tabs>
              <w:tab w:val="left" w:pos="1440"/>
              <w:tab w:val="right" w:leader="dot" w:pos="9061"/>
            </w:tabs>
            <w:rPr>
              <w:rFonts w:eastAsiaTheme="minorEastAsia" w:cstheme="minorBidi"/>
              <w:smallCaps w:val="0"/>
              <w:noProof/>
              <w:sz w:val="22"/>
              <w:szCs w:val="22"/>
            </w:rPr>
          </w:pPr>
          <w:hyperlink w:anchor="_Toc42186199" w:history="1">
            <w:r w:rsidRPr="00A951D7">
              <w:rPr>
                <w:rStyle w:val="Hyperlink"/>
                <w:noProof/>
              </w:rPr>
              <w:t>1.3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</w:rPr>
              <w:tab/>
            </w:r>
            <w:r w:rsidRPr="00A951D7">
              <w:rPr>
                <w:rStyle w:val="Hyperlink"/>
                <w:noProof/>
              </w:rPr>
              <w:t>Specificat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42186200" w:history="1">
            <w:r w:rsidRPr="00A951D7">
              <w:rPr>
                <w:rStyle w:val="Hyperlink"/>
                <w:noProof/>
              </w:rPr>
              <w:t>Capitolul 2 ARHITECTURA APLICATI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2"/>
            <w:tabs>
              <w:tab w:val="right" w:leader="dot" w:pos="9061"/>
            </w:tabs>
            <w:rPr>
              <w:rFonts w:eastAsiaTheme="minorEastAsia" w:cstheme="minorBidi"/>
              <w:smallCaps w:val="0"/>
              <w:noProof/>
              <w:sz w:val="22"/>
              <w:szCs w:val="22"/>
            </w:rPr>
          </w:pPr>
          <w:hyperlink w:anchor="_Toc42186201" w:history="1">
            <w:r w:rsidRPr="00A951D7">
              <w:rPr>
                <w:rStyle w:val="Hyperlink"/>
                <w:noProof/>
              </w:rPr>
              <w:t>2.1. Diagrama clase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2"/>
            <w:tabs>
              <w:tab w:val="right" w:leader="dot" w:pos="9061"/>
            </w:tabs>
            <w:rPr>
              <w:rFonts w:eastAsiaTheme="minorEastAsia" w:cstheme="minorBidi"/>
              <w:smallCaps w:val="0"/>
              <w:noProof/>
              <w:sz w:val="22"/>
              <w:szCs w:val="22"/>
            </w:rPr>
          </w:pPr>
          <w:hyperlink w:anchor="_Toc42186202" w:history="1">
            <w:r w:rsidRPr="00A951D7">
              <w:rPr>
                <w:rStyle w:val="Hyperlink"/>
                <w:noProof/>
              </w:rPr>
              <w:t>2.2. Diagrama use-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2"/>
            <w:tabs>
              <w:tab w:val="right" w:leader="dot" w:pos="9061"/>
            </w:tabs>
            <w:rPr>
              <w:rFonts w:eastAsiaTheme="minorEastAsia" w:cstheme="minorBidi"/>
              <w:smallCaps w:val="0"/>
              <w:noProof/>
              <w:sz w:val="22"/>
              <w:szCs w:val="22"/>
            </w:rPr>
          </w:pPr>
          <w:hyperlink w:anchor="_Toc42186203" w:history="1">
            <w:r w:rsidRPr="00A951D7">
              <w:rPr>
                <w:rStyle w:val="Hyperlink"/>
                <w:noProof/>
              </w:rPr>
              <w:t>2.3. Diagrama bazei de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42186204" w:history="1">
            <w:r w:rsidRPr="00A951D7">
              <w:rPr>
                <w:rStyle w:val="Hyperlink"/>
                <w:noProof/>
              </w:rPr>
              <w:t>Capitolul 3 IMPLEMENTAREA APLICATI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42186205" w:history="1">
            <w:r w:rsidRPr="00A951D7">
              <w:rPr>
                <w:rStyle w:val="Hyperlink"/>
                <w:noProof/>
              </w:rPr>
              <w:t>Capitolul 4 TESTAREA APLICATI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3815" w:rsidRDefault="006D3815">
          <w:pPr>
            <w:pStyle w:val="Cuprins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</w:rPr>
          </w:pPr>
          <w:hyperlink w:anchor="_Toc42186206" w:history="1">
            <w:r w:rsidRPr="00A951D7">
              <w:rPr>
                <w:rStyle w:val="Hyperlink"/>
                <w:noProof/>
              </w:rPr>
              <w:t>Anexa 1 (cod surs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18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0E90" w:rsidRPr="00360E90" w:rsidRDefault="00360E90" w:rsidP="00360E90">
          <w:pPr>
            <w:ind w:firstLine="562"/>
            <w:rPr>
              <w:rFonts w:eastAsia="Calibri" w:cs="Times New Roman"/>
              <w:b/>
              <w:bCs/>
              <w:noProof/>
            </w:rPr>
          </w:pPr>
          <w:r w:rsidRPr="00360E90">
            <w:rPr>
              <w:rFonts w:ascii="Calibri" w:eastAsia="Calibri" w:hAnsi="Calibri" w:cs="Calibri"/>
              <w:b/>
              <w:bCs/>
              <w:caps/>
              <w:sz w:val="20"/>
              <w:szCs w:val="20"/>
            </w:rPr>
            <w:fldChar w:fldCharType="end"/>
          </w:r>
        </w:p>
      </w:sdtContent>
    </w:sdt>
    <w:p w:rsidR="00BF6A5C" w:rsidRDefault="00BF6A5C" w:rsidP="00162F74"/>
    <w:p w:rsidR="00BF6A5C" w:rsidRDefault="00BF6A5C" w:rsidP="00162F74"/>
    <w:p w:rsidR="000A2912" w:rsidRPr="00F557EB" w:rsidRDefault="00AE50E2" w:rsidP="00197D78">
      <w:pPr>
        <w:pStyle w:val="Titlu1"/>
        <w:numPr>
          <w:ilvl w:val="0"/>
          <w:numId w:val="0"/>
        </w:numPr>
        <w:ind w:left="431"/>
      </w:pPr>
      <w:r>
        <w:br w:type="page"/>
      </w:r>
      <w:bookmarkStart w:id="0" w:name="_Toc42186196"/>
      <w:proofErr w:type="spellStart"/>
      <w:r w:rsidR="00837D31" w:rsidRPr="00F557EB">
        <w:lastRenderedPageBreak/>
        <w:t>Capitolul</w:t>
      </w:r>
      <w:proofErr w:type="spellEnd"/>
      <w:r w:rsidR="00837D31" w:rsidRPr="00F557EB">
        <w:t xml:space="preserve"> 1 </w:t>
      </w:r>
      <w:r w:rsidR="001C710F" w:rsidRPr="00F557EB">
        <w:t>I</w:t>
      </w:r>
      <w:r w:rsidR="00837D31" w:rsidRPr="00F557EB">
        <w:t>NTRODUCERE</w:t>
      </w:r>
      <w:bookmarkEnd w:id="0"/>
    </w:p>
    <w:p w:rsidR="00197D78" w:rsidRDefault="00197D78" w:rsidP="00197D78">
      <w:pPr>
        <w:pStyle w:val="Titlu2"/>
      </w:pPr>
      <w:bookmarkStart w:id="1" w:name="_Toc42186197"/>
      <w:proofErr w:type="spellStart"/>
      <w:r>
        <w:t>Enuntul</w:t>
      </w:r>
      <w:proofErr w:type="spellEnd"/>
      <w:r>
        <w:t xml:space="preserve"> </w:t>
      </w:r>
      <w:proofErr w:type="spellStart"/>
      <w:r>
        <w:t>problemei</w:t>
      </w:r>
      <w:bookmarkEnd w:id="1"/>
      <w:proofErr w:type="spellEnd"/>
    </w:p>
    <w:p w:rsidR="00C07AA9" w:rsidRDefault="00C07AA9" w:rsidP="00C07AA9">
      <w:r>
        <w:t xml:space="preserve">O </w:t>
      </w:r>
      <w:proofErr w:type="spellStart"/>
      <w:r>
        <w:t>aplicație</w:t>
      </w:r>
      <w:proofErr w:type="spellEnd"/>
      <w:r>
        <w:t xml:space="preserve"> care </w:t>
      </w:r>
      <w:proofErr w:type="spellStart"/>
      <w:r>
        <w:t>să</w:t>
      </w:r>
      <w:proofErr w:type="spellEnd"/>
      <w:r>
        <w:t xml:space="preserve"> </w:t>
      </w:r>
      <w:proofErr w:type="spellStart"/>
      <w:r>
        <w:t>creeze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program o </w:t>
      </w:r>
      <w:proofErr w:type="spellStart"/>
      <w:r>
        <w:t>bază</w:t>
      </w:r>
      <w:proofErr w:type="spellEnd"/>
      <w:r>
        <w:t xml:space="preserve"> de date cu minimum 3</w:t>
      </w:r>
    </w:p>
    <w:p w:rsidR="00C07AA9" w:rsidRDefault="00C07AA9" w:rsidP="00C07AA9">
      <w:proofErr w:type="spellStart"/>
      <w:r>
        <w:t>tabele</w:t>
      </w:r>
      <w:proofErr w:type="spellEnd"/>
      <w:r>
        <w:t xml:space="preserve"> </w:t>
      </w:r>
      <w:proofErr w:type="spellStart"/>
      <w:r>
        <w:t>şi</w:t>
      </w:r>
      <w:proofErr w:type="spellEnd"/>
      <w:r>
        <w:t xml:space="preserve"> </w:t>
      </w:r>
      <w:proofErr w:type="spellStart"/>
      <w:r>
        <w:t>legături</w:t>
      </w:r>
      <w:proofErr w:type="spellEnd"/>
      <w:r>
        <w:t xml:space="preserve"> </w:t>
      </w:r>
      <w:proofErr w:type="spellStart"/>
      <w:r>
        <w:t>între</w:t>
      </w:r>
      <w:proofErr w:type="spellEnd"/>
      <w:r>
        <w:t xml:space="preserve"> </w:t>
      </w:r>
      <w:proofErr w:type="spellStart"/>
      <w:r>
        <w:t>ele</w:t>
      </w:r>
      <w:proofErr w:type="spellEnd"/>
      <w:r>
        <w:t xml:space="preserve">, care </w:t>
      </w:r>
      <w:proofErr w:type="spellStart"/>
      <w:r>
        <w:t>să</w:t>
      </w:r>
      <w:proofErr w:type="spellEnd"/>
      <w:r>
        <w:t xml:space="preserve"> </w:t>
      </w:r>
      <w:proofErr w:type="spellStart"/>
      <w:r>
        <w:t>permită</w:t>
      </w:r>
      <w:proofErr w:type="spellEnd"/>
      <w:r>
        <w:t xml:space="preserve"> </w:t>
      </w:r>
      <w:proofErr w:type="spellStart"/>
      <w:r>
        <w:t>popularea</w:t>
      </w:r>
      <w:proofErr w:type="spellEnd"/>
      <w:r>
        <w:t xml:space="preserve"> </w:t>
      </w:r>
      <w:proofErr w:type="spellStart"/>
      <w:r>
        <w:t>şi</w:t>
      </w:r>
      <w:proofErr w:type="spellEnd"/>
      <w:r>
        <w:t xml:space="preserve"> </w:t>
      </w:r>
      <w:proofErr w:type="spellStart"/>
      <w:r>
        <w:t>actualizarea</w:t>
      </w:r>
      <w:proofErr w:type="spellEnd"/>
    </w:p>
    <w:p w:rsidR="00C07AA9" w:rsidRPr="00C07AA9" w:rsidRDefault="00C07AA9" w:rsidP="00C07AA9">
      <w:proofErr w:type="spellStart"/>
      <w:r>
        <w:t>acestora</w:t>
      </w:r>
      <w:proofErr w:type="spellEnd"/>
      <w:r>
        <w:t xml:space="preserve"> </w:t>
      </w:r>
      <w:proofErr w:type="spellStart"/>
      <w:r>
        <w:t>folosind</w:t>
      </w:r>
      <w:proofErr w:type="spellEnd"/>
      <w:r>
        <w:t xml:space="preserve"> </w:t>
      </w:r>
      <w:proofErr w:type="spellStart"/>
      <w:r>
        <w:t>tranzacții</w:t>
      </w:r>
      <w:proofErr w:type="spellEnd"/>
      <w:r>
        <w:t xml:space="preserve">, precum </w:t>
      </w:r>
      <w:proofErr w:type="spellStart"/>
      <w:r>
        <w:t>şi</w:t>
      </w:r>
      <w:proofErr w:type="spellEnd"/>
      <w:r>
        <w:t xml:space="preserve"> </w:t>
      </w:r>
      <w:proofErr w:type="spellStart"/>
      <w:r>
        <w:t>mecanisme</w:t>
      </w:r>
      <w:proofErr w:type="spellEnd"/>
      <w:r>
        <w:t xml:space="preserve"> de </w:t>
      </w:r>
      <w:proofErr w:type="spellStart"/>
      <w:r>
        <w:t>interogare</w:t>
      </w:r>
      <w:proofErr w:type="spellEnd"/>
      <w:r>
        <w:t>.</w:t>
      </w:r>
    </w:p>
    <w:p w:rsidR="00197D78" w:rsidRDefault="00197D78" w:rsidP="00197D78">
      <w:pPr>
        <w:pStyle w:val="Titlu2"/>
      </w:pPr>
      <w:bookmarkStart w:id="2" w:name="_Toc42186198"/>
      <w:proofErr w:type="spellStart"/>
      <w:r>
        <w:t>Obiective</w:t>
      </w:r>
      <w:bookmarkEnd w:id="2"/>
      <w:proofErr w:type="spellEnd"/>
      <w:r>
        <w:t xml:space="preserve"> </w:t>
      </w:r>
    </w:p>
    <w:p w:rsidR="00C07AA9" w:rsidRDefault="00C07AA9" w:rsidP="00C07AA9">
      <w:proofErr w:type="spellStart"/>
      <w:r>
        <w:t>Obiectivul</w:t>
      </w:r>
      <w:proofErr w:type="spellEnd"/>
      <w:r>
        <w:t xml:space="preserve"> </w:t>
      </w:r>
      <w:proofErr w:type="spellStart"/>
      <w:r>
        <w:t>nostru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realizarea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aplicatii</w:t>
      </w:r>
      <w:proofErr w:type="spellEnd"/>
      <w:r>
        <w:t xml:space="preserve"> care </w:t>
      </w:r>
      <w:proofErr w:type="spellStart"/>
      <w:r>
        <w:t>reprezinta</w:t>
      </w:r>
      <w:proofErr w:type="spellEnd"/>
      <w:r>
        <w:t xml:space="preserve"> un showroom de </w:t>
      </w:r>
      <w:proofErr w:type="spellStart"/>
      <w:r>
        <w:t>masini</w:t>
      </w:r>
      <w:proofErr w:type="spellEnd"/>
      <w:r>
        <w:t xml:space="preserve">. </w:t>
      </w:r>
      <w:proofErr w:type="spellStart"/>
      <w:r>
        <w:t>Clientii</w:t>
      </w:r>
      <w:proofErr w:type="spellEnd"/>
      <w:r>
        <w:t xml:space="preserve"> pot </w:t>
      </w:r>
      <w:proofErr w:type="spellStart"/>
      <w:r>
        <w:t>vizualiza</w:t>
      </w:r>
      <w:proofErr w:type="spellEnd"/>
      <w:r>
        <w:t xml:space="preserve"> </w:t>
      </w:r>
      <w:proofErr w:type="spellStart"/>
      <w:r>
        <w:t>masinile</w:t>
      </w:r>
      <w:proofErr w:type="spellEnd"/>
      <w:r>
        <w:t xml:space="preserve"> </w:t>
      </w:r>
      <w:proofErr w:type="spellStart"/>
      <w:r>
        <w:t>adaugate</w:t>
      </w:r>
      <w:proofErr w:type="spellEnd"/>
      <w:r>
        <w:t xml:space="preserve"> de administrator, </w:t>
      </w:r>
      <w:proofErr w:type="spellStart"/>
      <w:r>
        <w:t>detalii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specificatii</w:t>
      </w:r>
      <w:proofErr w:type="spellEnd"/>
      <w:r>
        <w:t xml:space="preserve"> </w:t>
      </w:r>
      <w:proofErr w:type="spellStart"/>
      <w:r>
        <w:t>despre</w:t>
      </w:r>
      <w:proofErr w:type="spellEnd"/>
      <w:r>
        <w:t xml:space="preserve"> </w:t>
      </w:r>
      <w:proofErr w:type="spellStart"/>
      <w:r>
        <w:t>aceste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pot </w:t>
      </w:r>
      <w:proofErr w:type="spellStart"/>
      <w:r>
        <w:t>adauga</w:t>
      </w:r>
      <w:proofErr w:type="spellEnd"/>
      <w:r>
        <w:t xml:space="preserve"> review-</w:t>
      </w:r>
      <w:proofErr w:type="spellStart"/>
      <w:r>
        <w:t>uri</w:t>
      </w:r>
      <w:proofErr w:type="spellEnd"/>
      <w:r>
        <w:t>.</w:t>
      </w:r>
    </w:p>
    <w:p w:rsidR="00197D78" w:rsidRDefault="00197D78" w:rsidP="00197D78">
      <w:pPr>
        <w:pStyle w:val="Titlu2"/>
      </w:pPr>
      <w:bookmarkStart w:id="3" w:name="_Toc42186199"/>
      <w:proofErr w:type="spellStart"/>
      <w:r>
        <w:t>Specificatii</w:t>
      </w:r>
      <w:bookmarkEnd w:id="3"/>
      <w:proofErr w:type="spellEnd"/>
    </w:p>
    <w:p w:rsidR="00577BC7" w:rsidRDefault="00C07AA9" w:rsidP="00577BC7">
      <w:proofErr w:type="spellStart"/>
      <w:r>
        <w:t>Aplicati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implementata</w:t>
      </w:r>
      <w:proofErr w:type="spellEnd"/>
      <w:r>
        <w:t xml:space="preserve"> cu </w:t>
      </w:r>
      <w:proofErr w:type="spellStart"/>
      <w:r>
        <w:t>ajutorul</w:t>
      </w:r>
      <w:proofErr w:type="spellEnd"/>
      <w:r>
        <w:t xml:space="preserve"> Visual Studio 2017 </w:t>
      </w:r>
      <w:proofErr w:type="spellStart"/>
      <w:r>
        <w:t>folosind</w:t>
      </w:r>
      <w:proofErr w:type="spellEnd"/>
      <w:r>
        <w:t xml:space="preserve"> Windows Forms. </w:t>
      </w:r>
      <w:proofErr w:type="spellStart"/>
      <w:r>
        <w:t>Baza</w:t>
      </w:r>
      <w:proofErr w:type="spellEnd"/>
      <w:r>
        <w:t xml:space="preserve"> de date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realizata</w:t>
      </w:r>
      <w:proofErr w:type="spellEnd"/>
      <w:r>
        <w:t xml:space="preserve"> cu </w:t>
      </w:r>
      <w:proofErr w:type="spellStart"/>
      <w:r>
        <w:t>ajutorul</w:t>
      </w:r>
      <w:proofErr w:type="spellEnd"/>
      <w:r>
        <w:t xml:space="preserve"> </w:t>
      </w:r>
      <w:proofErr w:type="spellStart"/>
      <w:r>
        <w:t>aplicatiei</w:t>
      </w:r>
      <w:proofErr w:type="spellEnd"/>
      <w:r>
        <w:t xml:space="preserve"> XAMPP, cu care am </w:t>
      </w:r>
      <w:proofErr w:type="spellStart"/>
      <w:r>
        <w:t>creat</w:t>
      </w:r>
      <w:proofErr w:type="spellEnd"/>
      <w:r>
        <w:t xml:space="preserve"> o </w:t>
      </w:r>
      <w:proofErr w:type="spellStart"/>
      <w:r>
        <w:t>baza</w:t>
      </w:r>
      <w:proofErr w:type="spellEnd"/>
      <w:r>
        <w:t xml:space="preserve"> de date </w:t>
      </w:r>
      <w:proofErr w:type="spellStart"/>
      <w:r>
        <w:t>locala</w:t>
      </w:r>
      <w:proofErr w:type="spellEnd"/>
    </w:p>
    <w:p w:rsidR="00577BC7" w:rsidRDefault="00577BC7" w:rsidP="00197D78">
      <w:pPr>
        <w:pStyle w:val="Titlu1"/>
        <w:numPr>
          <w:ilvl w:val="0"/>
          <w:numId w:val="0"/>
        </w:numPr>
        <w:ind w:left="431"/>
      </w:pPr>
    </w:p>
    <w:p w:rsidR="00577BC7" w:rsidRPr="00577BC7" w:rsidRDefault="00577BC7" w:rsidP="00577BC7"/>
    <w:p w:rsidR="00197D78" w:rsidRDefault="00197D78" w:rsidP="00197D78">
      <w:pPr>
        <w:pStyle w:val="Titlu1"/>
        <w:numPr>
          <w:ilvl w:val="0"/>
          <w:numId w:val="0"/>
        </w:numPr>
        <w:ind w:left="431"/>
      </w:pPr>
      <w:bookmarkStart w:id="4" w:name="_Toc42186200"/>
      <w:proofErr w:type="spellStart"/>
      <w:r>
        <w:lastRenderedPageBreak/>
        <w:t>Capitolul</w:t>
      </w:r>
      <w:proofErr w:type="spellEnd"/>
      <w:r>
        <w:t xml:space="preserve"> 2</w:t>
      </w:r>
      <w:r w:rsidRPr="00F557EB">
        <w:t xml:space="preserve"> </w:t>
      </w:r>
      <w:r w:rsidR="00AC711A">
        <w:t>ARHITECTURA APLICATIEI</w:t>
      </w:r>
      <w:bookmarkEnd w:id="4"/>
    </w:p>
    <w:p w:rsidR="00AC711A" w:rsidRDefault="00AC711A" w:rsidP="00AC711A">
      <w:pPr>
        <w:pStyle w:val="Titlu2"/>
        <w:numPr>
          <w:ilvl w:val="0"/>
          <w:numId w:val="0"/>
        </w:numPr>
        <w:ind w:left="576"/>
      </w:pPr>
      <w:bookmarkStart w:id="5" w:name="_Toc42186201"/>
      <w:r w:rsidRPr="00AC711A">
        <w:t xml:space="preserve">2.1. </w:t>
      </w:r>
      <w:proofErr w:type="spellStart"/>
      <w:r w:rsidRPr="00AC711A">
        <w:t>Diagrama</w:t>
      </w:r>
      <w:proofErr w:type="spellEnd"/>
      <w:r w:rsidRPr="00AC711A">
        <w:t xml:space="preserve"> </w:t>
      </w:r>
      <w:proofErr w:type="spellStart"/>
      <w:r w:rsidRPr="00AC711A">
        <w:t>claselor</w:t>
      </w:r>
      <w:bookmarkEnd w:id="5"/>
      <w:proofErr w:type="spellEnd"/>
    </w:p>
    <w:p w:rsidR="00577BC7" w:rsidRPr="00577BC7" w:rsidRDefault="00577BC7" w:rsidP="00577BC7">
      <w:r>
        <w:rPr>
          <w:noProof/>
        </w:rPr>
        <w:drawing>
          <wp:inline distT="0" distB="0" distL="0" distR="0">
            <wp:extent cx="5753100" cy="2667000"/>
            <wp:effectExtent l="0" t="0" r="0" b="0"/>
            <wp:docPr id="41" name="Imagin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11A" w:rsidRDefault="00AC711A" w:rsidP="00AC711A">
      <w:pPr>
        <w:pStyle w:val="Titlu2"/>
        <w:numPr>
          <w:ilvl w:val="0"/>
          <w:numId w:val="0"/>
        </w:numPr>
        <w:ind w:left="576"/>
      </w:pPr>
      <w:bookmarkStart w:id="6" w:name="_Toc42186202"/>
      <w:r>
        <w:t xml:space="preserve">2.2. </w:t>
      </w:r>
      <w:proofErr w:type="spellStart"/>
      <w:r>
        <w:t>Diagrama</w:t>
      </w:r>
      <w:proofErr w:type="spellEnd"/>
      <w:r>
        <w:t xml:space="preserve"> use-case</w:t>
      </w:r>
      <w:bookmarkEnd w:id="6"/>
    </w:p>
    <w:p w:rsidR="00577BC7" w:rsidRPr="00577BC7" w:rsidRDefault="00577BC7" w:rsidP="00577BC7">
      <w:r>
        <w:rPr>
          <w:noProof/>
        </w:rPr>
        <w:drawing>
          <wp:inline distT="0" distB="0" distL="0" distR="0">
            <wp:extent cx="5753100" cy="3703320"/>
            <wp:effectExtent l="0" t="0" r="0" b="0"/>
            <wp:docPr id="42" name="Imagin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7BC7" w:rsidRDefault="00577BC7" w:rsidP="00AC711A">
      <w:pPr>
        <w:pStyle w:val="Titlu2"/>
        <w:numPr>
          <w:ilvl w:val="0"/>
          <w:numId w:val="0"/>
        </w:numPr>
        <w:ind w:left="576"/>
      </w:pPr>
    </w:p>
    <w:p w:rsidR="00AC711A" w:rsidRDefault="00AC711A" w:rsidP="00AC711A">
      <w:pPr>
        <w:pStyle w:val="Titlu2"/>
        <w:numPr>
          <w:ilvl w:val="0"/>
          <w:numId w:val="0"/>
        </w:numPr>
        <w:ind w:left="576"/>
      </w:pPr>
      <w:bookmarkStart w:id="7" w:name="_Toc42186203"/>
      <w:r>
        <w:t xml:space="preserve">2.3. </w:t>
      </w:r>
      <w:proofErr w:type="spellStart"/>
      <w:r>
        <w:t>Diagrama</w:t>
      </w:r>
      <w:proofErr w:type="spellEnd"/>
      <w:r>
        <w:t xml:space="preserve"> </w:t>
      </w:r>
      <w:proofErr w:type="spellStart"/>
      <w:r>
        <w:t>bazei</w:t>
      </w:r>
      <w:proofErr w:type="spellEnd"/>
      <w:r>
        <w:t xml:space="preserve"> de date</w:t>
      </w:r>
      <w:bookmarkEnd w:id="7"/>
    </w:p>
    <w:p w:rsidR="00AC711A" w:rsidRDefault="00577BC7" w:rsidP="00AC711A">
      <w:r>
        <w:rPr>
          <w:noProof/>
        </w:rPr>
        <w:drawing>
          <wp:inline distT="0" distB="0" distL="0" distR="0">
            <wp:extent cx="5753100" cy="2407920"/>
            <wp:effectExtent l="0" t="0" r="0" b="0"/>
            <wp:docPr id="43" name="Imagin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11A" w:rsidRDefault="00AC711A" w:rsidP="00AC711A">
      <w:pPr>
        <w:pStyle w:val="Titlu1"/>
        <w:numPr>
          <w:ilvl w:val="0"/>
          <w:numId w:val="0"/>
        </w:numPr>
        <w:ind w:left="431"/>
      </w:pPr>
      <w:bookmarkStart w:id="8" w:name="_Toc42186204"/>
      <w:proofErr w:type="spellStart"/>
      <w:r>
        <w:t>Capitolul</w:t>
      </w:r>
      <w:proofErr w:type="spellEnd"/>
      <w:r>
        <w:t xml:space="preserve"> 3</w:t>
      </w:r>
      <w:r w:rsidRPr="00F557EB">
        <w:t xml:space="preserve"> </w:t>
      </w:r>
      <w:r>
        <w:t>IMPLEMENTAREA APLICATIEI</w:t>
      </w:r>
      <w:bookmarkEnd w:id="8"/>
    </w:p>
    <w:p w:rsidR="00577BC7" w:rsidRPr="00577BC7" w:rsidRDefault="00577BC7" w:rsidP="00577BC7">
      <w:pPr>
        <w:ind w:left="431" w:firstLine="289"/>
        <w:jc w:val="left"/>
      </w:pPr>
      <w:proofErr w:type="spellStart"/>
      <w:r>
        <w:t>Aplicati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implementata</w:t>
      </w:r>
      <w:proofErr w:type="spellEnd"/>
      <w:r>
        <w:t xml:space="preserve"> cu </w:t>
      </w:r>
      <w:proofErr w:type="spellStart"/>
      <w:r>
        <w:t>ajutorul</w:t>
      </w:r>
      <w:proofErr w:type="spellEnd"/>
      <w:r>
        <w:t xml:space="preserve"> Visual Studio 2017 </w:t>
      </w:r>
      <w:proofErr w:type="spellStart"/>
      <w:r>
        <w:t>folosind</w:t>
      </w:r>
      <w:proofErr w:type="spellEnd"/>
      <w:r>
        <w:t xml:space="preserve"> Windows </w:t>
      </w:r>
      <w:proofErr w:type="spellStart"/>
      <w:r>
        <w:t>Forms.Baza</w:t>
      </w:r>
      <w:proofErr w:type="spellEnd"/>
      <w:r>
        <w:t xml:space="preserve"> de date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realizata</w:t>
      </w:r>
      <w:proofErr w:type="spellEnd"/>
      <w:r>
        <w:t xml:space="preserve"> cu </w:t>
      </w:r>
      <w:proofErr w:type="spellStart"/>
      <w:r>
        <w:t>ajutorul</w:t>
      </w:r>
      <w:proofErr w:type="spellEnd"/>
      <w:r>
        <w:t xml:space="preserve"> </w:t>
      </w:r>
      <w:proofErr w:type="spellStart"/>
      <w:r>
        <w:t>aplicatiei</w:t>
      </w:r>
      <w:proofErr w:type="spellEnd"/>
      <w:r>
        <w:t xml:space="preserve"> XAMPP, cu care am </w:t>
      </w:r>
      <w:proofErr w:type="spellStart"/>
      <w:r>
        <w:t>creat</w:t>
      </w:r>
      <w:proofErr w:type="spellEnd"/>
      <w:r>
        <w:t xml:space="preserve"> o </w:t>
      </w:r>
      <w:proofErr w:type="spellStart"/>
      <w:r>
        <w:t>baza</w:t>
      </w:r>
      <w:proofErr w:type="spellEnd"/>
      <w:r>
        <w:t xml:space="preserve"> de date </w:t>
      </w:r>
      <w:proofErr w:type="spellStart"/>
      <w:r>
        <w:t>locala</w:t>
      </w:r>
      <w:proofErr w:type="spellEnd"/>
    </w:p>
    <w:p w:rsidR="00577BC7" w:rsidRDefault="00577BC7" w:rsidP="00AC711A">
      <w:pPr>
        <w:pStyle w:val="Titlu1"/>
        <w:numPr>
          <w:ilvl w:val="0"/>
          <w:numId w:val="0"/>
        </w:numPr>
        <w:ind w:left="431"/>
      </w:pPr>
    </w:p>
    <w:p w:rsidR="00AC711A" w:rsidRDefault="00AC711A" w:rsidP="00AC711A">
      <w:pPr>
        <w:pStyle w:val="Titlu1"/>
        <w:numPr>
          <w:ilvl w:val="0"/>
          <w:numId w:val="0"/>
        </w:numPr>
        <w:ind w:left="431"/>
      </w:pPr>
      <w:bookmarkStart w:id="9" w:name="_Toc42186205"/>
      <w:proofErr w:type="spellStart"/>
      <w:r>
        <w:t>Capitolul</w:t>
      </w:r>
      <w:proofErr w:type="spellEnd"/>
      <w:r>
        <w:t xml:space="preserve"> 4</w:t>
      </w:r>
      <w:r w:rsidRPr="00F557EB">
        <w:t xml:space="preserve"> </w:t>
      </w:r>
      <w:r>
        <w:t>TESTAREA APLICATIEI</w:t>
      </w:r>
      <w:bookmarkEnd w:id="9"/>
    </w:p>
    <w:p w:rsidR="00E923D4" w:rsidRDefault="00577BC7" w:rsidP="00E923D4">
      <w:proofErr w:type="spellStart"/>
      <w:r>
        <w:t>Testarea</w:t>
      </w:r>
      <w:proofErr w:type="spellEnd"/>
      <w:r>
        <w:t xml:space="preserve"> </w:t>
      </w:r>
      <w:proofErr w:type="spellStart"/>
      <w:r>
        <w:t>aplicatiei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acuta</w:t>
      </w:r>
      <w:proofErr w:type="spellEnd"/>
      <w:r>
        <w:t xml:space="preserve"> manual de </w:t>
      </w:r>
      <w:proofErr w:type="spellStart"/>
      <w:r>
        <w:t>catre</w:t>
      </w:r>
      <w:proofErr w:type="spellEnd"/>
      <w:r>
        <w:t xml:space="preserve"> </w:t>
      </w:r>
      <w:proofErr w:type="spellStart"/>
      <w:r>
        <w:t>cei</w:t>
      </w:r>
      <w:proofErr w:type="spellEnd"/>
      <w:r>
        <w:t xml:space="preserve"> 2 </w:t>
      </w:r>
      <w:proofErr w:type="spellStart"/>
      <w:r>
        <w:t>testeri</w:t>
      </w:r>
      <w:proofErr w:type="spellEnd"/>
      <w:r>
        <w:t xml:space="preserve"> ai </w:t>
      </w:r>
      <w:proofErr w:type="spellStart"/>
      <w:r>
        <w:t>echipei</w:t>
      </w:r>
      <w:proofErr w:type="spellEnd"/>
      <w:r>
        <w:t>.</w:t>
      </w:r>
    </w:p>
    <w:p w:rsidR="00E923D4" w:rsidRDefault="00E923D4" w:rsidP="00E923D4"/>
    <w:p w:rsidR="00E923D4" w:rsidRDefault="00E923D4" w:rsidP="00E923D4"/>
    <w:p w:rsidR="00E923D4" w:rsidRDefault="00E923D4" w:rsidP="00E923D4"/>
    <w:p w:rsidR="00E923D4" w:rsidRDefault="00E923D4" w:rsidP="00E923D4"/>
    <w:p w:rsidR="00E923D4" w:rsidRDefault="00E923D4" w:rsidP="00E923D4"/>
    <w:p w:rsidR="00577BC7" w:rsidRDefault="00577BC7" w:rsidP="00E923D4">
      <w:pPr>
        <w:pStyle w:val="Titlu1"/>
        <w:numPr>
          <w:ilvl w:val="0"/>
          <w:numId w:val="0"/>
        </w:numPr>
      </w:pPr>
    </w:p>
    <w:p w:rsidR="00577BC7" w:rsidRPr="00577BC7" w:rsidRDefault="00577BC7" w:rsidP="00577BC7"/>
    <w:p w:rsidR="00AC711A" w:rsidRDefault="00AC711A" w:rsidP="00E923D4">
      <w:pPr>
        <w:pStyle w:val="Titlu1"/>
        <w:numPr>
          <w:ilvl w:val="0"/>
          <w:numId w:val="0"/>
        </w:numPr>
      </w:pPr>
      <w:bookmarkStart w:id="10" w:name="_Toc42186206"/>
      <w:proofErr w:type="spellStart"/>
      <w:r>
        <w:lastRenderedPageBreak/>
        <w:t>Anexa</w:t>
      </w:r>
      <w:proofErr w:type="spellEnd"/>
      <w:r>
        <w:t xml:space="preserve"> 1 (cod </w:t>
      </w:r>
      <w:proofErr w:type="spellStart"/>
      <w:r>
        <w:t>sursa</w:t>
      </w:r>
      <w:proofErr w:type="spellEnd"/>
      <w:r>
        <w:t>)</w:t>
      </w:r>
      <w:bookmarkEnd w:id="10"/>
    </w:p>
    <w:p w:rsidR="00E923D4" w:rsidRPr="00E923D4" w:rsidRDefault="00E923D4" w:rsidP="00E923D4">
      <w:pPr>
        <w:ind w:firstLine="0"/>
        <w:rPr>
          <w:b/>
          <w:bCs/>
          <w:sz w:val="28"/>
          <w:szCs w:val="28"/>
        </w:rPr>
      </w:pPr>
      <w:proofErr w:type="spellStart"/>
      <w:r w:rsidRPr="00E923D4">
        <w:rPr>
          <w:b/>
          <w:bCs/>
          <w:sz w:val="28"/>
          <w:szCs w:val="28"/>
        </w:rPr>
        <w:t>Clasa</w:t>
      </w:r>
      <w:proofErr w:type="spellEnd"/>
      <w:r w:rsidRPr="00E923D4">
        <w:rPr>
          <w:b/>
          <w:bCs/>
          <w:sz w:val="28"/>
          <w:szCs w:val="28"/>
        </w:rPr>
        <w:t xml:space="preserve"> </w:t>
      </w:r>
      <w:proofErr w:type="spellStart"/>
      <w:r w:rsidRPr="00E923D4">
        <w:rPr>
          <w:b/>
          <w:bCs/>
          <w:sz w:val="28"/>
          <w:szCs w:val="28"/>
        </w:rPr>
        <w:t>Register</w:t>
      </w:r>
      <w:r>
        <w:rPr>
          <w:b/>
          <w:bCs/>
          <w:sz w:val="28"/>
          <w:szCs w:val="28"/>
        </w:rPr>
        <w:t>Form</w:t>
      </w:r>
      <w:proofErr w:type="spellEnd"/>
      <w:r w:rsidRPr="00E923D4">
        <w:rPr>
          <w:b/>
          <w:bCs/>
          <w:sz w:val="28"/>
          <w:szCs w:val="28"/>
        </w:rPr>
        <w:t>:</w:t>
      </w:r>
    </w:p>
    <w:p w:rsidR="00AC711A" w:rsidRPr="00AC711A" w:rsidRDefault="00E923D4" w:rsidP="00E923D4">
      <w:pPr>
        <w:ind w:firstLine="0"/>
      </w:pPr>
      <w:r w:rsidRPr="00E923D4">
        <w:rPr>
          <w:noProof/>
          <w:sz w:val="52"/>
          <w:szCs w:val="52"/>
        </w:rPr>
        <w:drawing>
          <wp:inline distT="0" distB="0" distL="0" distR="0">
            <wp:extent cx="5745480" cy="2735580"/>
            <wp:effectExtent l="0" t="0" r="7620" b="7620"/>
            <wp:docPr id="2" name="I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53100" cy="2743200"/>
            <wp:effectExtent l="0" t="0" r="0" b="0"/>
            <wp:docPr id="3" name="I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753100" cy="2735580"/>
            <wp:effectExtent l="0" t="0" r="0" b="7620"/>
            <wp:docPr id="4" name="I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53100" cy="2750820"/>
            <wp:effectExtent l="0" t="0" r="0" b="0"/>
            <wp:docPr id="5" name="I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53100" cy="2712720"/>
            <wp:effectExtent l="0" t="0" r="0" b="0"/>
            <wp:docPr id="6" name="I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760720" cy="2735580"/>
            <wp:effectExtent l="0" t="0" r="0" b="7620"/>
            <wp:docPr id="7" name="I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53100" cy="2727960"/>
            <wp:effectExtent l="0" t="0" r="0" b="0"/>
            <wp:docPr id="8" name="I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760720" cy="2743200"/>
            <wp:effectExtent l="0" t="0" r="0" b="0"/>
            <wp:docPr id="9" name="I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60720" cy="2727960"/>
            <wp:effectExtent l="0" t="0" r="0" b="0"/>
            <wp:docPr id="10" name="I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11A" w:rsidRPr="00AC711A" w:rsidRDefault="00AC711A" w:rsidP="00AC711A"/>
    <w:p w:rsidR="00AC711A" w:rsidRPr="00AC711A" w:rsidRDefault="00AC711A" w:rsidP="00AC711A"/>
    <w:p w:rsidR="00285835" w:rsidRDefault="00285835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>
      <w:pPr>
        <w:spacing w:after="160" w:line="259" w:lineRule="auto"/>
        <w:jc w:val="left"/>
        <w:rPr>
          <w:b/>
        </w:rPr>
      </w:pPr>
    </w:p>
    <w:p w:rsid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 w:rsidRPr="00E923D4">
        <w:rPr>
          <w:b/>
          <w:sz w:val="28"/>
          <w:szCs w:val="28"/>
        </w:rPr>
        <w:lastRenderedPageBreak/>
        <w:t>Clasa</w:t>
      </w:r>
      <w:proofErr w:type="spellEnd"/>
      <w:r w:rsidRPr="00E923D4">
        <w:rPr>
          <w:b/>
          <w:sz w:val="28"/>
          <w:szCs w:val="28"/>
        </w:rPr>
        <w:t xml:space="preserve"> Login</w:t>
      </w:r>
      <w:r>
        <w:rPr>
          <w:b/>
          <w:sz w:val="28"/>
          <w:szCs w:val="28"/>
        </w:rPr>
        <w:t>:</w:t>
      </w:r>
      <w:r w:rsidRPr="00E923D4">
        <w:rPr>
          <w:b/>
          <w:noProof/>
        </w:rPr>
        <w:drawing>
          <wp:inline distT="0" distB="0" distL="0" distR="0">
            <wp:extent cx="5753100" cy="2727960"/>
            <wp:effectExtent l="0" t="0" r="0" b="0"/>
            <wp:docPr id="11" name="I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923D4">
        <w:rPr>
          <w:b/>
          <w:noProof/>
        </w:rPr>
        <w:drawing>
          <wp:inline distT="0" distB="0" distL="0" distR="0">
            <wp:extent cx="5760720" cy="2727960"/>
            <wp:effectExtent l="0" t="0" r="0" b="0"/>
            <wp:docPr id="12" name="I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923D4">
        <w:rPr>
          <w:b/>
          <w:noProof/>
        </w:rPr>
        <w:drawing>
          <wp:inline distT="0" distB="0" distL="0" distR="0">
            <wp:extent cx="5753100" cy="2735580"/>
            <wp:effectExtent l="0" t="0" r="0" b="7620"/>
            <wp:docPr id="13" name="I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</w:p>
    <w:p w:rsidR="00E923D4" w:rsidRP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lastRenderedPageBreak/>
        <w:t>Clasa</w:t>
      </w:r>
      <w:proofErr w:type="spellEnd"/>
      <w:r>
        <w:rPr>
          <w:b/>
          <w:sz w:val="28"/>
          <w:szCs w:val="28"/>
        </w:rPr>
        <w:t xml:space="preserve"> Dashboard:</w:t>
      </w:r>
    </w:p>
    <w:p w:rsid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5745480" cy="2705100"/>
            <wp:effectExtent l="0" t="0" r="7620" b="0"/>
            <wp:docPr id="15" name="I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drawing>
          <wp:inline distT="0" distB="0" distL="0" distR="0">
            <wp:extent cx="5753100" cy="2735580"/>
            <wp:effectExtent l="0" t="0" r="0" b="7620"/>
            <wp:docPr id="16" name="I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drawing>
          <wp:inline distT="0" distB="0" distL="0" distR="0">
            <wp:extent cx="5753100" cy="2720340"/>
            <wp:effectExtent l="0" t="0" r="0" b="3810"/>
            <wp:docPr id="17" name="I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</w:p>
    <w:p w:rsid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lastRenderedPageBreak/>
        <w:t>Clasa</w:t>
      </w:r>
      <w:proofErr w:type="spellEnd"/>
      <w:r>
        <w:rPr>
          <w:b/>
          <w:sz w:val="28"/>
          <w:szCs w:val="28"/>
        </w:rPr>
        <w:t xml:space="preserve"> Home:</w:t>
      </w:r>
    </w:p>
    <w:p w:rsidR="00E923D4" w:rsidRDefault="00E923D4" w:rsidP="00E923D4">
      <w:pPr>
        <w:spacing w:after="160" w:line="259" w:lineRule="auto"/>
        <w:ind w:firstLine="0"/>
        <w:jc w:val="left"/>
        <w:rPr>
          <w:b/>
        </w:rPr>
      </w:pPr>
      <w:r>
        <w:rPr>
          <w:b/>
          <w:noProof/>
        </w:rPr>
        <w:drawing>
          <wp:inline distT="0" distB="0" distL="0" distR="0">
            <wp:extent cx="5760720" cy="2727960"/>
            <wp:effectExtent l="0" t="0" r="0" b="0"/>
            <wp:docPr id="14" name="I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 w:rsidRPr="00E923D4">
        <w:rPr>
          <w:b/>
          <w:sz w:val="28"/>
          <w:szCs w:val="28"/>
        </w:rPr>
        <w:t>Clasa</w:t>
      </w:r>
      <w:proofErr w:type="spellEnd"/>
      <w:r w:rsidRPr="00E923D4">
        <w:rPr>
          <w:b/>
          <w:sz w:val="28"/>
          <w:szCs w:val="28"/>
        </w:rPr>
        <w:t xml:space="preserve"> Cars:</w:t>
      </w:r>
      <w:r w:rsidRPr="00E923D4">
        <w:rPr>
          <w:b/>
          <w:noProof/>
        </w:rPr>
        <w:drawing>
          <wp:inline distT="0" distB="0" distL="0" distR="0">
            <wp:extent cx="5753100" cy="2720340"/>
            <wp:effectExtent l="0" t="0" r="0" b="3810"/>
            <wp:docPr id="18" name="I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drawing>
          <wp:inline distT="0" distB="0" distL="0" distR="0">
            <wp:extent cx="5760720" cy="2727960"/>
            <wp:effectExtent l="0" t="0" r="0" b="0"/>
            <wp:docPr id="19" name="I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3D4" w:rsidRDefault="00E923D4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lastRenderedPageBreak/>
        <w:t>Clasa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ShowDetails</w:t>
      </w:r>
      <w:proofErr w:type="spellEnd"/>
      <w:r>
        <w:rPr>
          <w:b/>
          <w:sz w:val="28"/>
          <w:szCs w:val="28"/>
        </w:rPr>
        <w:t>:</w:t>
      </w:r>
    </w:p>
    <w:p w:rsidR="00E923D4" w:rsidRDefault="00E923D4" w:rsidP="00E923D4">
      <w:pPr>
        <w:spacing w:after="160" w:line="259" w:lineRule="auto"/>
        <w:ind w:firstLine="0"/>
        <w:jc w:val="left"/>
        <w:rPr>
          <w:b/>
        </w:rPr>
      </w:pPr>
      <w:r>
        <w:rPr>
          <w:b/>
          <w:noProof/>
        </w:rPr>
        <w:drawing>
          <wp:inline distT="0" distB="0" distL="0" distR="0">
            <wp:extent cx="5753100" cy="2727960"/>
            <wp:effectExtent l="0" t="0" r="0" b="0"/>
            <wp:docPr id="20" name="I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1E12" w:rsidRDefault="00E923D4" w:rsidP="00E923D4">
      <w:pPr>
        <w:spacing w:after="160" w:line="259" w:lineRule="auto"/>
        <w:ind w:firstLine="0"/>
        <w:jc w:val="left"/>
        <w:rPr>
          <w:b/>
        </w:rPr>
      </w:pPr>
      <w:proofErr w:type="spellStart"/>
      <w:r>
        <w:rPr>
          <w:b/>
        </w:rPr>
        <w:t>Clas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howReview</w:t>
      </w:r>
      <w:proofErr w:type="spellEnd"/>
      <w:r w:rsidR="004A1E12">
        <w:rPr>
          <w:b/>
        </w:rPr>
        <w:t>:</w:t>
      </w:r>
      <w:r w:rsidR="004A1E12">
        <w:rPr>
          <w:b/>
          <w:noProof/>
        </w:rPr>
        <w:drawing>
          <wp:inline distT="0" distB="0" distL="0" distR="0">
            <wp:extent cx="5753100" cy="2727960"/>
            <wp:effectExtent l="0" t="0" r="0" b="0"/>
            <wp:docPr id="21" name="Imagi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1E12">
        <w:rPr>
          <w:b/>
          <w:noProof/>
        </w:rPr>
        <w:drawing>
          <wp:inline distT="0" distB="0" distL="0" distR="0">
            <wp:extent cx="5753100" cy="2712720"/>
            <wp:effectExtent l="0" t="0" r="0" b="0"/>
            <wp:docPr id="22" name="I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1E12" w:rsidRDefault="004A1E12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lastRenderedPageBreak/>
        <w:t>Clasa</w:t>
      </w:r>
      <w:proofErr w:type="spellEnd"/>
      <w:r>
        <w:rPr>
          <w:b/>
          <w:sz w:val="28"/>
          <w:szCs w:val="28"/>
        </w:rPr>
        <w:t xml:space="preserve"> Review:</w:t>
      </w:r>
      <w:r w:rsidRPr="004A1E12">
        <w:rPr>
          <w:b/>
          <w:noProof/>
        </w:rPr>
        <w:drawing>
          <wp:inline distT="0" distB="0" distL="0" distR="0">
            <wp:extent cx="5760720" cy="2743200"/>
            <wp:effectExtent l="0" t="0" r="0" b="0"/>
            <wp:docPr id="23" name="Imagin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A1E12">
        <w:rPr>
          <w:b/>
          <w:noProof/>
        </w:rPr>
        <w:drawing>
          <wp:inline distT="0" distB="0" distL="0" distR="0">
            <wp:extent cx="5753100" cy="2743200"/>
            <wp:effectExtent l="0" t="0" r="0" b="0"/>
            <wp:docPr id="24" name="Imagin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1E12" w:rsidRDefault="004A1E12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Clasa</w:t>
      </w:r>
      <w:proofErr w:type="spellEnd"/>
      <w:r>
        <w:rPr>
          <w:b/>
          <w:sz w:val="28"/>
          <w:szCs w:val="28"/>
        </w:rPr>
        <w:t xml:space="preserve"> Contact:</w:t>
      </w:r>
      <w:r>
        <w:rPr>
          <w:b/>
          <w:noProof/>
        </w:rPr>
        <w:drawing>
          <wp:inline distT="0" distB="0" distL="0" distR="0">
            <wp:extent cx="5760720" cy="2758440"/>
            <wp:effectExtent l="0" t="0" r="0" b="3810"/>
            <wp:docPr id="25" name="Imagin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1E12" w:rsidRDefault="004A1E12" w:rsidP="00E923D4">
      <w:pPr>
        <w:spacing w:after="160" w:line="259" w:lineRule="auto"/>
        <w:ind w:firstLine="0"/>
        <w:jc w:val="left"/>
        <w:rPr>
          <w:b/>
          <w:sz w:val="28"/>
          <w:szCs w:val="28"/>
        </w:rPr>
      </w:pPr>
      <w:proofErr w:type="spellStart"/>
      <w:r w:rsidRPr="004A1E12">
        <w:rPr>
          <w:b/>
          <w:sz w:val="28"/>
          <w:szCs w:val="28"/>
        </w:rPr>
        <w:lastRenderedPageBreak/>
        <w:t>Clasa</w:t>
      </w:r>
      <w:proofErr w:type="spellEnd"/>
      <w:r w:rsidRPr="004A1E12"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New</w:t>
      </w:r>
      <w:r w:rsidRPr="004A1E12">
        <w:rPr>
          <w:b/>
          <w:sz w:val="28"/>
          <w:szCs w:val="28"/>
        </w:rPr>
        <w:t>Car</w:t>
      </w:r>
      <w:proofErr w:type="spellEnd"/>
      <w:r w:rsidRPr="004A1E12">
        <w:rPr>
          <w:b/>
          <w:sz w:val="28"/>
          <w:szCs w:val="28"/>
        </w:rPr>
        <w:t>:</w:t>
      </w:r>
    </w:p>
    <w:p w:rsidR="004A1E12" w:rsidRPr="004A1E12" w:rsidRDefault="004A1E12" w:rsidP="00E923D4">
      <w:pPr>
        <w:spacing w:after="160" w:line="259" w:lineRule="auto"/>
        <w:ind w:firstLine="0"/>
        <w:jc w:val="left"/>
        <w:rPr>
          <w:b/>
        </w:rPr>
      </w:pPr>
      <w:r>
        <w:rPr>
          <w:b/>
          <w:noProof/>
        </w:rPr>
        <w:drawing>
          <wp:inline distT="0" distB="0" distL="0" distR="0">
            <wp:extent cx="5760720" cy="2720340"/>
            <wp:effectExtent l="0" t="0" r="0" b="3810"/>
            <wp:docPr id="30" name="I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>
            <wp:extent cx="5753100" cy="2743200"/>
            <wp:effectExtent l="0" t="0" r="0" b="0"/>
            <wp:docPr id="32" name="Imagin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lastRenderedPageBreak/>
        <w:drawing>
          <wp:inline distT="0" distB="0" distL="0" distR="0">
            <wp:extent cx="5753100" cy="2743200"/>
            <wp:effectExtent l="0" t="0" r="0" b="0"/>
            <wp:docPr id="33" name="Imagin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>
            <wp:extent cx="5753100" cy="2750820"/>
            <wp:effectExtent l="0" t="0" r="0" b="0"/>
            <wp:docPr id="34" name="Imagin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1E12" w:rsidRPr="004A1E12" w:rsidSect="00B766C4">
      <w:headerReference w:type="default" r:id="rId42"/>
      <w:footerReference w:type="default" r:id="rId43"/>
      <w:headerReference w:type="first" r:id="rId44"/>
      <w:footerReference w:type="first" r:id="rId45"/>
      <w:pgSz w:w="11907" w:h="16840" w:code="9"/>
      <w:pgMar w:top="1418" w:right="1418" w:bottom="1418" w:left="141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06540" w:rsidRDefault="00C06540" w:rsidP="00FB3A60">
      <w:r>
        <w:separator/>
      </w:r>
    </w:p>
  </w:endnote>
  <w:endnote w:type="continuationSeparator" w:id="0">
    <w:p w:rsidR="00C06540" w:rsidRDefault="00C06540" w:rsidP="00FB3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32C66" w:rsidRPr="00901BCB" w:rsidRDefault="00532C66" w:rsidP="00901BCB">
    <w:pPr>
      <w:pStyle w:val="Subsol"/>
      <w:jc w:val="center"/>
      <w:rPr>
        <w:b/>
        <w:sz w:val="48"/>
        <w:szCs w:val="48"/>
      </w:rPr>
    </w:pPr>
    <w:r>
      <w:rPr>
        <w:b/>
        <w:sz w:val="48"/>
        <w:szCs w:val="48"/>
      </w:rPr>
      <w:t>2020</w:t>
    </w:r>
  </w:p>
  <w:p w:rsidR="00532C66" w:rsidRDefault="00532C66" w:rsidP="00FB3A60">
    <w:pPr>
      <w:pStyle w:val="Subsol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183896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32C66" w:rsidRDefault="00532C66" w:rsidP="00A65872">
        <w:pPr>
          <w:pStyle w:val="Subsol"/>
          <w:pBdr>
            <w:top w:val="single" w:sz="4" w:space="1" w:color="808080" w:themeColor="background1" w:themeShade="80"/>
          </w:pBdr>
          <w:tabs>
            <w:tab w:val="left" w:pos="7088"/>
          </w:tabs>
          <w:ind w:left="1985" w:right="198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68F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82538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32C66" w:rsidRPr="00A65872" w:rsidRDefault="00532C66" w:rsidP="00A65872">
        <w:pPr>
          <w:pStyle w:val="Subsol"/>
          <w:pBdr>
            <w:top w:val="single" w:sz="4" w:space="1" w:color="808080" w:themeColor="background1" w:themeShade="80"/>
          </w:pBdr>
          <w:tabs>
            <w:tab w:val="left" w:pos="7088"/>
          </w:tabs>
          <w:ind w:left="1985" w:right="198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68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06540" w:rsidRDefault="00C06540" w:rsidP="00FB3A60">
      <w:r>
        <w:separator/>
      </w:r>
    </w:p>
  </w:footnote>
  <w:footnote w:type="continuationSeparator" w:id="0">
    <w:p w:rsidR="00C06540" w:rsidRDefault="00C06540" w:rsidP="00FB3A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32C66" w:rsidRDefault="00532C66" w:rsidP="00FB3A60">
    <w:pPr>
      <w:pStyle w:val="Antet"/>
    </w:pPr>
    <w:r>
      <w:rPr>
        <w:noProof/>
      </w:rPr>
      <w:drawing>
        <wp:inline distT="0" distB="0" distL="0" distR="0" wp14:anchorId="3E0D185E" wp14:editId="176CB5B4">
          <wp:extent cx="5760085" cy="932180"/>
          <wp:effectExtent l="0" t="0" r="0" b="1270"/>
          <wp:docPr id="39" name="Picture 6" descr="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085" cy="932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32C66" w:rsidRPr="00AE026D" w:rsidRDefault="00532C66" w:rsidP="00AE026D">
    <w:pPr>
      <w:pStyle w:val="Antet"/>
      <w:spacing w:before="120"/>
      <w:jc w:val="center"/>
      <w:rPr>
        <w:rFonts w:asciiTheme="minorHAnsi" w:hAnsiTheme="minorHAnsi"/>
        <w:b/>
        <w:sz w:val="20"/>
        <w:szCs w:val="20"/>
      </w:rPr>
    </w:pPr>
    <w:r w:rsidRPr="00AE026D">
      <w:rPr>
        <w:rFonts w:asciiTheme="minorHAnsi" w:hAnsiTheme="minorHAnsi"/>
        <w:b/>
        <w:sz w:val="20"/>
        <w:szCs w:val="20"/>
      </w:rPr>
      <w:t>FACULTATEA DE AUTOMATIC</w:t>
    </w:r>
    <w:r w:rsidRPr="00AE026D">
      <w:rPr>
        <w:rFonts w:asciiTheme="minorHAnsi" w:hAnsiTheme="minorHAnsi"/>
        <w:b/>
        <w:sz w:val="20"/>
        <w:szCs w:val="20"/>
        <w:lang w:val="ro-RO"/>
      </w:rPr>
      <w:t>Ă</w:t>
    </w:r>
    <w:r w:rsidRPr="00AE026D">
      <w:rPr>
        <w:rFonts w:asciiTheme="minorHAnsi" w:hAnsiTheme="minorHAnsi"/>
        <w:b/>
        <w:sz w:val="20"/>
        <w:szCs w:val="20"/>
      </w:rPr>
      <w:t xml:space="preserve"> </w:t>
    </w:r>
    <w:r w:rsidRPr="00AE026D">
      <w:rPr>
        <w:rFonts w:asciiTheme="minorHAnsi" w:hAnsiTheme="minorHAnsi"/>
        <w:b/>
        <w:sz w:val="20"/>
        <w:szCs w:val="20"/>
        <w:lang w:val="ro-RO"/>
      </w:rPr>
      <w:t>Ș</w:t>
    </w:r>
    <w:r w:rsidRPr="00AE026D">
      <w:rPr>
        <w:rFonts w:asciiTheme="minorHAnsi" w:hAnsiTheme="minorHAnsi"/>
        <w:b/>
        <w:sz w:val="20"/>
        <w:szCs w:val="20"/>
      </w:rPr>
      <w:t>I CALCULATOAR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32C66" w:rsidRDefault="00532C66" w:rsidP="00FB3A60">
    <w:pPr>
      <w:pStyle w:val="Antet"/>
    </w:pPr>
    <w:r>
      <w:rPr>
        <w:noProof/>
      </w:rPr>
      <w:drawing>
        <wp:inline distT="0" distB="0" distL="0" distR="0" wp14:anchorId="40836EEA" wp14:editId="0D42ED83">
          <wp:extent cx="5760085" cy="932180"/>
          <wp:effectExtent l="0" t="0" r="0" b="1270"/>
          <wp:docPr id="40" name="Picture 7" descr="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60085" cy="932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32C66" w:rsidRPr="00AE026D" w:rsidRDefault="00532C66" w:rsidP="00AE026D">
    <w:pPr>
      <w:pStyle w:val="Antet"/>
      <w:spacing w:before="120"/>
      <w:jc w:val="center"/>
      <w:rPr>
        <w:rFonts w:asciiTheme="minorHAnsi" w:hAnsiTheme="minorHAnsi"/>
        <w:b/>
        <w:sz w:val="20"/>
        <w:szCs w:val="20"/>
      </w:rPr>
    </w:pPr>
    <w:r w:rsidRPr="00AE026D">
      <w:rPr>
        <w:rFonts w:asciiTheme="minorHAnsi" w:hAnsiTheme="minorHAnsi"/>
        <w:b/>
        <w:sz w:val="20"/>
        <w:szCs w:val="20"/>
      </w:rPr>
      <w:t>FACULTATEA DE AUTOMATIC</w:t>
    </w:r>
    <w:r w:rsidRPr="00AE026D">
      <w:rPr>
        <w:rFonts w:asciiTheme="minorHAnsi" w:hAnsiTheme="minorHAnsi"/>
        <w:b/>
        <w:sz w:val="20"/>
        <w:szCs w:val="20"/>
        <w:lang w:val="ro-RO"/>
      </w:rPr>
      <w:t>Ă</w:t>
    </w:r>
    <w:r w:rsidRPr="00AE026D">
      <w:rPr>
        <w:rFonts w:asciiTheme="minorHAnsi" w:hAnsiTheme="minorHAnsi"/>
        <w:b/>
        <w:sz w:val="20"/>
        <w:szCs w:val="20"/>
      </w:rPr>
      <w:t xml:space="preserve"> </w:t>
    </w:r>
    <w:r w:rsidRPr="00AE026D">
      <w:rPr>
        <w:rFonts w:asciiTheme="minorHAnsi" w:hAnsiTheme="minorHAnsi"/>
        <w:b/>
        <w:sz w:val="20"/>
        <w:szCs w:val="20"/>
        <w:lang w:val="ro-RO"/>
      </w:rPr>
      <w:t>Ș</w:t>
    </w:r>
    <w:r w:rsidRPr="00AE026D">
      <w:rPr>
        <w:rFonts w:asciiTheme="minorHAnsi" w:hAnsiTheme="minorHAnsi"/>
        <w:b/>
        <w:sz w:val="20"/>
        <w:szCs w:val="20"/>
      </w:rPr>
      <w:t>I CALCULATOA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32C66" w:rsidRPr="00D117D8" w:rsidRDefault="00532C66" w:rsidP="00182D34">
    <w:pPr>
      <w:pStyle w:val="Headersty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32C66" w:rsidRPr="00B766C4" w:rsidRDefault="00532C66" w:rsidP="00B766C4">
    <w:pPr>
      <w:pStyle w:val="Ante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4158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60D5D99"/>
    <w:multiLevelType w:val="hybridMultilevel"/>
    <w:tmpl w:val="DF30C246"/>
    <w:lvl w:ilvl="0" w:tplc="B71EA948">
      <w:start w:val="6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15F08"/>
    <w:multiLevelType w:val="multilevel"/>
    <w:tmpl w:val="CD86090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21F72CEA"/>
    <w:multiLevelType w:val="multilevel"/>
    <w:tmpl w:val="CD86090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2461BCD"/>
    <w:multiLevelType w:val="hybridMultilevel"/>
    <w:tmpl w:val="9A0C28C6"/>
    <w:lvl w:ilvl="0" w:tplc="8E40B85E">
      <w:numFmt w:val="bullet"/>
      <w:lvlText w:val="-"/>
      <w:lvlJc w:val="left"/>
      <w:pPr>
        <w:ind w:left="927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24835F27"/>
    <w:multiLevelType w:val="hybridMultilevel"/>
    <w:tmpl w:val="3A52BB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012C9D"/>
    <w:multiLevelType w:val="hybridMultilevel"/>
    <w:tmpl w:val="637852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4040B8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SimSun" w:hAnsi="Times New Roman" w:cs="Times New Roman" w:hint="default"/>
      </w:rPr>
    </w:lvl>
    <w:lvl w:ilvl="2" w:tplc="9D92848C">
      <w:numFmt w:val="bullet"/>
      <w:lvlText w:val="-"/>
      <w:lvlJc w:val="left"/>
      <w:pPr>
        <w:tabs>
          <w:tab w:val="num" w:pos="1800"/>
        </w:tabs>
        <w:ind w:left="1800" w:hanging="180"/>
      </w:pPr>
      <w:rPr>
        <w:rFonts w:ascii="Calibri" w:eastAsia="Times New Roman" w:hAnsi="Calibri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C5F51BA"/>
    <w:multiLevelType w:val="multilevel"/>
    <w:tmpl w:val="46D6F7CC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8" w15:restartNumberingAfterBreak="0">
    <w:nsid w:val="42521342"/>
    <w:multiLevelType w:val="hybridMultilevel"/>
    <w:tmpl w:val="F97CCC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0A48BE"/>
    <w:multiLevelType w:val="hybridMultilevel"/>
    <w:tmpl w:val="9E46843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4040B8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SimSu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B900AF1"/>
    <w:multiLevelType w:val="multilevel"/>
    <w:tmpl w:val="FC307A7E"/>
    <w:lvl w:ilvl="0">
      <w:start w:val="2"/>
      <w:numFmt w:val="decimal"/>
      <w:lvlText w:val="%1."/>
      <w:lvlJc w:val="left"/>
      <w:pPr>
        <w:ind w:left="450" w:hanging="450"/>
      </w:pPr>
      <w:rPr>
        <w:rFonts w:eastAsia="SimSun" w:hint="default"/>
        <w:b/>
        <w:color w:val="auto"/>
        <w:sz w:val="28"/>
      </w:rPr>
    </w:lvl>
    <w:lvl w:ilvl="1">
      <w:start w:val="8"/>
      <w:numFmt w:val="decimal"/>
      <w:lvlText w:val="%1.%2."/>
      <w:lvlJc w:val="left"/>
      <w:pPr>
        <w:ind w:left="1287" w:hanging="720"/>
      </w:pPr>
      <w:rPr>
        <w:rFonts w:eastAsia="SimSun" w:hint="default"/>
        <w:b/>
        <w:color w:val="auto"/>
        <w:sz w:val="28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SimSun" w:hint="default"/>
        <w:b/>
        <w:color w:val="auto"/>
        <w:sz w:val="28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eastAsia="SimSun" w:hint="default"/>
        <w:b/>
        <w:color w:val="auto"/>
        <w:sz w:val="28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SimSun" w:hint="default"/>
        <w:b/>
        <w:color w:val="auto"/>
        <w:sz w:val="28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eastAsia="SimSun" w:hint="default"/>
        <w:b/>
        <w:color w:val="auto"/>
        <w:sz w:val="28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eastAsia="SimSun" w:hint="default"/>
        <w:b/>
        <w:color w:val="auto"/>
        <w:sz w:val="28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eastAsia="SimSun" w:hint="default"/>
        <w:b/>
        <w:color w:val="auto"/>
        <w:sz w:val="28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eastAsia="SimSun" w:hint="default"/>
        <w:b/>
        <w:color w:val="auto"/>
        <w:sz w:val="28"/>
      </w:rPr>
    </w:lvl>
  </w:abstractNum>
  <w:abstractNum w:abstractNumId="11" w15:restartNumberingAfterBreak="0">
    <w:nsid w:val="4CCC619F"/>
    <w:multiLevelType w:val="multilevel"/>
    <w:tmpl w:val="CD86090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50674B45"/>
    <w:multiLevelType w:val="hybridMultilevel"/>
    <w:tmpl w:val="D15AE43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4040B8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SimSu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180"/>
      </w:pPr>
      <w:rPr>
        <w:rFonts w:ascii="Wingdings" w:hAnsi="Wingdings" w:hint="default"/>
        <w:color w:val="BFBFBF" w:themeColor="background1" w:themeShade="BF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ECC0692"/>
    <w:multiLevelType w:val="hybridMultilevel"/>
    <w:tmpl w:val="3A52BB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0F2784A"/>
    <w:multiLevelType w:val="multilevel"/>
    <w:tmpl w:val="128E3A1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5" w15:restartNumberingAfterBreak="0">
    <w:nsid w:val="62343974"/>
    <w:multiLevelType w:val="multilevel"/>
    <w:tmpl w:val="B8786AE8"/>
    <w:lvl w:ilvl="0">
      <w:start w:val="6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623728B7"/>
    <w:multiLevelType w:val="hybridMultilevel"/>
    <w:tmpl w:val="4490B1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4040B8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SimSun" w:hAnsi="Times New Roman" w:cs="Times New Roman" w:hint="default"/>
      </w:rPr>
    </w:lvl>
    <w:lvl w:ilvl="2" w:tplc="9296EB66">
      <w:start w:val="1"/>
      <w:numFmt w:val="bullet"/>
      <w:pStyle w:val="list-para-next-level"/>
      <w:lvlText w:val=""/>
      <w:lvlJc w:val="left"/>
      <w:pPr>
        <w:tabs>
          <w:tab w:val="num" w:pos="1800"/>
        </w:tabs>
        <w:ind w:left="1800" w:hanging="180"/>
      </w:pPr>
      <w:rPr>
        <w:rFonts w:ascii="Wingdings" w:hAnsi="Wingdings" w:hint="default"/>
        <w:color w:val="BFBFBF" w:themeColor="background1" w:themeShade="BF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64376FD9"/>
    <w:multiLevelType w:val="multilevel"/>
    <w:tmpl w:val="05C242EA"/>
    <w:lvl w:ilvl="0">
      <w:start w:val="1"/>
      <w:numFmt w:val="decimal"/>
      <w:pStyle w:val="Titlu1"/>
      <w:lvlText w:val="%1"/>
      <w:lvlJc w:val="left"/>
      <w:pPr>
        <w:ind w:left="432" w:hanging="432"/>
      </w:pPr>
    </w:lvl>
    <w:lvl w:ilvl="1">
      <w:start w:val="1"/>
      <w:numFmt w:val="decimal"/>
      <w:pStyle w:val="Titlu2"/>
      <w:lvlText w:val="%1.%2"/>
      <w:lvlJc w:val="left"/>
      <w:pPr>
        <w:ind w:left="576" w:hanging="576"/>
      </w:pPr>
    </w:lvl>
    <w:lvl w:ilvl="2">
      <w:start w:val="1"/>
      <w:numFmt w:val="decimal"/>
      <w:pStyle w:val="Titlu3"/>
      <w:lvlText w:val="%1.%2.%3"/>
      <w:lvlJc w:val="left"/>
      <w:pPr>
        <w:ind w:left="720" w:hanging="720"/>
      </w:pPr>
    </w:lvl>
    <w:lvl w:ilvl="3">
      <w:start w:val="1"/>
      <w:numFmt w:val="decimal"/>
      <w:pStyle w:val="Titlu4"/>
      <w:lvlText w:val="%1.%2.%3.%4"/>
      <w:lvlJc w:val="left"/>
      <w:pPr>
        <w:ind w:left="864" w:hanging="864"/>
      </w:pPr>
    </w:lvl>
    <w:lvl w:ilvl="4">
      <w:start w:val="1"/>
      <w:numFmt w:val="decimal"/>
      <w:pStyle w:val="Titlu5"/>
      <w:lvlText w:val="%1.%2.%3.%4.%5"/>
      <w:lvlJc w:val="left"/>
      <w:pPr>
        <w:ind w:left="1008" w:hanging="1008"/>
      </w:p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6910F3F"/>
    <w:multiLevelType w:val="multilevel"/>
    <w:tmpl w:val="0A48BB0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DBA3A0D"/>
    <w:multiLevelType w:val="hybridMultilevel"/>
    <w:tmpl w:val="B504F6C2"/>
    <w:lvl w:ilvl="0" w:tplc="8D9653CA">
      <w:start w:val="1"/>
      <w:numFmt w:val="decimal"/>
      <w:lvlText w:val="2.%1"/>
      <w:lvlJc w:val="left"/>
      <w:pPr>
        <w:ind w:left="720" w:hanging="360"/>
      </w:pPr>
      <w:rPr>
        <w:rFonts w:hint="default"/>
        <w:spacing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DC4620"/>
    <w:multiLevelType w:val="multilevel"/>
    <w:tmpl w:val="22AEC494"/>
    <w:lvl w:ilvl="0">
      <w:start w:val="1"/>
      <w:numFmt w:val="decimal"/>
      <w:lvlText w:val="%1"/>
      <w:lvlJc w:val="left"/>
      <w:pPr>
        <w:ind w:left="432" w:hanging="432"/>
      </w:pPr>
      <w:rPr>
        <w:b/>
      </w:r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B153AA6"/>
    <w:multiLevelType w:val="hybridMultilevel"/>
    <w:tmpl w:val="71122EA4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E747D8D"/>
    <w:multiLevelType w:val="multilevel"/>
    <w:tmpl w:val="87A444E4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287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70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129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num w:numId="1">
    <w:abstractNumId w:val="20"/>
  </w:num>
  <w:num w:numId="2">
    <w:abstractNumId w:val="17"/>
  </w:num>
  <w:num w:numId="3">
    <w:abstractNumId w:val="5"/>
  </w:num>
  <w:num w:numId="4">
    <w:abstractNumId w:val="9"/>
  </w:num>
  <w:num w:numId="5">
    <w:abstractNumId w:val="6"/>
  </w:num>
  <w:num w:numId="6">
    <w:abstractNumId w:val="16"/>
  </w:num>
  <w:num w:numId="7">
    <w:abstractNumId w:val="12"/>
  </w:num>
  <w:num w:numId="8">
    <w:abstractNumId w:val="16"/>
  </w:num>
  <w:num w:numId="9">
    <w:abstractNumId w:val="16"/>
  </w:num>
  <w:num w:numId="10">
    <w:abstractNumId w:val="16"/>
  </w:num>
  <w:num w:numId="11">
    <w:abstractNumId w:val="13"/>
  </w:num>
  <w:num w:numId="12">
    <w:abstractNumId w:val="4"/>
  </w:num>
  <w:num w:numId="13">
    <w:abstractNumId w:val="14"/>
  </w:num>
  <w:num w:numId="14">
    <w:abstractNumId w:val="7"/>
  </w:num>
  <w:num w:numId="15">
    <w:abstractNumId w:val="11"/>
  </w:num>
  <w:num w:numId="16">
    <w:abstractNumId w:val="19"/>
  </w:num>
  <w:num w:numId="17">
    <w:abstractNumId w:val="1"/>
  </w:num>
  <w:num w:numId="18">
    <w:abstractNumId w:val="21"/>
  </w:num>
  <w:num w:numId="19">
    <w:abstractNumId w:val="0"/>
  </w:num>
  <w:num w:numId="20">
    <w:abstractNumId w:val="18"/>
  </w:num>
  <w:num w:numId="21">
    <w:abstractNumId w:val="8"/>
  </w:num>
  <w:num w:numId="22">
    <w:abstractNumId w:val="17"/>
    <w:lvlOverride w:ilvl="0">
      <w:startOverride w:val="6"/>
    </w:lvlOverride>
    <w:lvlOverride w:ilvl="1">
      <w:startOverride w:val="1"/>
    </w:lvlOverride>
  </w:num>
  <w:num w:numId="23">
    <w:abstractNumId w:val="17"/>
    <w:lvlOverride w:ilvl="0">
      <w:startOverride w:val="6"/>
    </w:lvlOverride>
    <w:lvlOverride w:ilvl="1">
      <w:startOverride w:val="1"/>
    </w:lvlOverride>
  </w:num>
  <w:num w:numId="24">
    <w:abstractNumId w:val="17"/>
    <w:lvlOverride w:ilvl="0">
      <w:startOverride w:val="6"/>
    </w:lvlOverride>
    <w:lvlOverride w:ilvl="1">
      <w:startOverride w:val="1"/>
    </w:lvlOverride>
  </w:num>
  <w:num w:numId="25">
    <w:abstractNumId w:val="17"/>
    <w:lvlOverride w:ilvl="0">
      <w:startOverride w:val="6"/>
    </w:lvlOverride>
    <w:lvlOverride w:ilvl="1">
      <w:startOverride w:val="1"/>
    </w:lvlOverride>
  </w:num>
  <w:num w:numId="26">
    <w:abstractNumId w:val="17"/>
    <w:lvlOverride w:ilvl="0">
      <w:startOverride w:val="6"/>
    </w:lvlOverride>
    <w:lvlOverride w:ilvl="1">
      <w:startOverride w:val="1"/>
    </w:lvlOverride>
  </w:num>
  <w:num w:numId="27">
    <w:abstractNumId w:val="17"/>
    <w:lvlOverride w:ilvl="0">
      <w:startOverride w:val="6"/>
    </w:lvlOverride>
    <w:lvlOverride w:ilvl="1">
      <w:startOverride w:val="2"/>
    </w:lvlOverride>
  </w:num>
  <w:num w:numId="28">
    <w:abstractNumId w:val="15"/>
  </w:num>
  <w:num w:numId="29">
    <w:abstractNumId w:val="2"/>
  </w:num>
  <w:num w:numId="30">
    <w:abstractNumId w:val="3"/>
  </w:num>
  <w:num w:numId="31">
    <w:abstractNumId w:val="22"/>
  </w:num>
  <w:num w:numId="32">
    <w:abstractNumId w:val="10"/>
  </w:num>
  <w:num w:numId="33">
    <w:abstractNumId w:val="17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iILM2NTU0sDY3MTSyUdpeDU4uLM/DyQAsNaALdKRMIsAAAA"/>
  </w:docVars>
  <w:rsids>
    <w:rsidRoot w:val="009E2D3F"/>
    <w:rsid w:val="00002DA3"/>
    <w:rsid w:val="000050ED"/>
    <w:rsid w:val="000106A5"/>
    <w:rsid w:val="00012076"/>
    <w:rsid w:val="00015819"/>
    <w:rsid w:val="000261FE"/>
    <w:rsid w:val="0002621F"/>
    <w:rsid w:val="000334A5"/>
    <w:rsid w:val="00034542"/>
    <w:rsid w:val="00035D08"/>
    <w:rsid w:val="00052BBC"/>
    <w:rsid w:val="00053CD9"/>
    <w:rsid w:val="00056E79"/>
    <w:rsid w:val="00060DF0"/>
    <w:rsid w:val="00065397"/>
    <w:rsid w:val="00081F97"/>
    <w:rsid w:val="0009361E"/>
    <w:rsid w:val="000A0003"/>
    <w:rsid w:val="000A1299"/>
    <w:rsid w:val="000A1A91"/>
    <w:rsid w:val="000A22AE"/>
    <w:rsid w:val="000A2912"/>
    <w:rsid w:val="000A42A0"/>
    <w:rsid w:val="000A507F"/>
    <w:rsid w:val="000A64D1"/>
    <w:rsid w:val="000A7D2A"/>
    <w:rsid w:val="000B08A0"/>
    <w:rsid w:val="000B5311"/>
    <w:rsid w:val="000D1376"/>
    <w:rsid w:val="000D419E"/>
    <w:rsid w:val="000D4E21"/>
    <w:rsid w:val="000E3A34"/>
    <w:rsid w:val="000F260B"/>
    <w:rsid w:val="000F3E40"/>
    <w:rsid w:val="000F6935"/>
    <w:rsid w:val="000F6BE9"/>
    <w:rsid w:val="000F6C4D"/>
    <w:rsid w:val="001009D2"/>
    <w:rsid w:val="00104DD8"/>
    <w:rsid w:val="00107CDE"/>
    <w:rsid w:val="00111990"/>
    <w:rsid w:val="00112CE2"/>
    <w:rsid w:val="00114877"/>
    <w:rsid w:val="001155D7"/>
    <w:rsid w:val="00117BCF"/>
    <w:rsid w:val="00117F16"/>
    <w:rsid w:val="001218D3"/>
    <w:rsid w:val="00124ED6"/>
    <w:rsid w:val="00126CD8"/>
    <w:rsid w:val="00127A0B"/>
    <w:rsid w:val="0014443F"/>
    <w:rsid w:val="001448B6"/>
    <w:rsid w:val="001454B3"/>
    <w:rsid w:val="0014788D"/>
    <w:rsid w:val="00154697"/>
    <w:rsid w:val="001552B3"/>
    <w:rsid w:val="00161D54"/>
    <w:rsid w:val="00162F74"/>
    <w:rsid w:val="001649C8"/>
    <w:rsid w:val="00172401"/>
    <w:rsid w:val="0017284B"/>
    <w:rsid w:val="0017467E"/>
    <w:rsid w:val="00175648"/>
    <w:rsid w:val="00182D34"/>
    <w:rsid w:val="001838B2"/>
    <w:rsid w:val="001916EC"/>
    <w:rsid w:val="001968ED"/>
    <w:rsid w:val="00197D78"/>
    <w:rsid w:val="001A214A"/>
    <w:rsid w:val="001A68B5"/>
    <w:rsid w:val="001A7AD3"/>
    <w:rsid w:val="001B232A"/>
    <w:rsid w:val="001B36E4"/>
    <w:rsid w:val="001B6BE0"/>
    <w:rsid w:val="001C1DC4"/>
    <w:rsid w:val="001C21FB"/>
    <w:rsid w:val="001C710F"/>
    <w:rsid w:val="001D0271"/>
    <w:rsid w:val="001D25C8"/>
    <w:rsid w:val="001D3AEC"/>
    <w:rsid w:val="001D78A1"/>
    <w:rsid w:val="001E3F5A"/>
    <w:rsid w:val="001E644B"/>
    <w:rsid w:val="001F273E"/>
    <w:rsid w:val="001F7951"/>
    <w:rsid w:val="0020061A"/>
    <w:rsid w:val="00202DA6"/>
    <w:rsid w:val="002035AB"/>
    <w:rsid w:val="00204FFC"/>
    <w:rsid w:val="0020591A"/>
    <w:rsid w:val="00207261"/>
    <w:rsid w:val="00210CDC"/>
    <w:rsid w:val="002123BB"/>
    <w:rsid w:val="00214F9A"/>
    <w:rsid w:val="00216F60"/>
    <w:rsid w:val="00217438"/>
    <w:rsid w:val="0022658D"/>
    <w:rsid w:val="00230EAA"/>
    <w:rsid w:val="00237CD3"/>
    <w:rsid w:val="0024637F"/>
    <w:rsid w:val="00247919"/>
    <w:rsid w:val="002518AB"/>
    <w:rsid w:val="00253093"/>
    <w:rsid w:val="00256C27"/>
    <w:rsid w:val="00264647"/>
    <w:rsid w:val="00265753"/>
    <w:rsid w:val="0026657E"/>
    <w:rsid w:val="0027019F"/>
    <w:rsid w:val="00270F4A"/>
    <w:rsid w:val="00271E37"/>
    <w:rsid w:val="00274576"/>
    <w:rsid w:val="00274B06"/>
    <w:rsid w:val="002850BA"/>
    <w:rsid w:val="00285835"/>
    <w:rsid w:val="002868F1"/>
    <w:rsid w:val="00286DFE"/>
    <w:rsid w:val="0028706A"/>
    <w:rsid w:val="00291E6C"/>
    <w:rsid w:val="00295272"/>
    <w:rsid w:val="00295E3F"/>
    <w:rsid w:val="002A53DD"/>
    <w:rsid w:val="002A7777"/>
    <w:rsid w:val="002A7AB9"/>
    <w:rsid w:val="002B21BA"/>
    <w:rsid w:val="002C037F"/>
    <w:rsid w:val="002D4C1C"/>
    <w:rsid w:val="002D508A"/>
    <w:rsid w:val="002D6150"/>
    <w:rsid w:val="002D7B82"/>
    <w:rsid w:val="002E0D60"/>
    <w:rsid w:val="002E1B35"/>
    <w:rsid w:val="002E3CBE"/>
    <w:rsid w:val="002F71EF"/>
    <w:rsid w:val="00303DA1"/>
    <w:rsid w:val="00311033"/>
    <w:rsid w:val="00311461"/>
    <w:rsid w:val="003167F7"/>
    <w:rsid w:val="00316812"/>
    <w:rsid w:val="003172C5"/>
    <w:rsid w:val="003243AE"/>
    <w:rsid w:val="003250F1"/>
    <w:rsid w:val="00326DA3"/>
    <w:rsid w:val="00331878"/>
    <w:rsid w:val="0033439E"/>
    <w:rsid w:val="00342560"/>
    <w:rsid w:val="0034623F"/>
    <w:rsid w:val="003463E1"/>
    <w:rsid w:val="00347FE1"/>
    <w:rsid w:val="00352C73"/>
    <w:rsid w:val="003549B6"/>
    <w:rsid w:val="00360E90"/>
    <w:rsid w:val="003649D5"/>
    <w:rsid w:val="00366E2B"/>
    <w:rsid w:val="003714AD"/>
    <w:rsid w:val="00373ACF"/>
    <w:rsid w:val="003871CF"/>
    <w:rsid w:val="00387F0D"/>
    <w:rsid w:val="003905B4"/>
    <w:rsid w:val="003923EF"/>
    <w:rsid w:val="00396723"/>
    <w:rsid w:val="003A02CA"/>
    <w:rsid w:val="003B4C93"/>
    <w:rsid w:val="003B59D8"/>
    <w:rsid w:val="003C0EC9"/>
    <w:rsid w:val="003C534F"/>
    <w:rsid w:val="003D1A1F"/>
    <w:rsid w:val="003D206E"/>
    <w:rsid w:val="003D2D2E"/>
    <w:rsid w:val="003D4706"/>
    <w:rsid w:val="003D5D0C"/>
    <w:rsid w:val="003E23E6"/>
    <w:rsid w:val="003E3F8A"/>
    <w:rsid w:val="003E7DDF"/>
    <w:rsid w:val="003F1CAB"/>
    <w:rsid w:val="003F6511"/>
    <w:rsid w:val="003F673D"/>
    <w:rsid w:val="003F7C39"/>
    <w:rsid w:val="00400491"/>
    <w:rsid w:val="004026FF"/>
    <w:rsid w:val="00405F99"/>
    <w:rsid w:val="00407A02"/>
    <w:rsid w:val="0041261A"/>
    <w:rsid w:val="00412EE0"/>
    <w:rsid w:val="004141E2"/>
    <w:rsid w:val="00420615"/>
    <w:rsid w:val="00425132"/>
    <w:rsid w:val="0042556B"/>
    <w:rsid w:val="0042610A"/>
    <w:rsid w:val="004300E5"/>
    <w:rsid w:val="00433A0E"/>
    <w:rsid w:val="00437769"/>
    <w:rsid w:val="00443B53"/>
    <w:rsid w:val="00450D79"/>
    <w:rsid w:val="00451E8B"/>
    <w:rsid w:val="0045212B"/>
    <w:rsid w:val="00452315"/>
    <w:rsid w:val="00456361"/>
    <w:rsid w:val="00457FE5"/>
    <w:rsid w:val="0046288E"/>
    <w:rsid w:val="0046723D"/>
    <w:rsid w:val="004715B6"/>
    <w:rsid w:val="00477F51"/>
    <w:rsid w:val="0048026C"/>
    <w:rsid w:val="00480D56"/>
    <w:rsid w:val="004829EB"/>
    <w:rsid w:val="00491CAB"/>
    <w:rsid w:val="00495E0D"/>
    <w:rsid w:val="00496CEC"/>
    <w:rsid w:val="004A1E12"/>
    <w:rsid w:val="004A462A"/>
    <w:rsid w:val="004B2BF6"/>
    <w:rsid w:val="004B2FDC"/>
    <w:rsid w:val="004C1F6A"/>
    <w:rsid w:val="004D128F"/>
    <w:rsid w:val="004E446B"/>
    <w:rsid w:val="004E7519"/>
    <w:rsid w:val="004F31B8"/>
    <w:rsid w:val="004F6199"/>
    <w:rsid w:val="005069C4"/>
    <w:rsid w:val="00506DF8"/>
    <w:rsid w:val="00506E07"/>
    <w:rsid w:val="0051630B"/>
    <w:rsid w:val="00520D12"/>
    <w:rsid w:val="00531849"/>
    <w:rsid w:val="00532C66"/>
    <w:rsid w:val="0053606D"/>
    <w:rsid w:val="005411C8"/>
    <w:rsid w:val="005415DD"/>
    <w:rsid w:val="00544A71"/>
    <w:rsid w:val="00544F3F"/>
    <w:rsid w:val="00551C47"/>
    <w:rsid w:val="00554CCE"/>
    <w:rsid w:val="005556C8"/>
    <w:rsid w:val="00557E7E"/>
    <w:rsid w:val="0056305F"/>
    <w:rsid w:val="0056719B"/>
    <w:rsid w:val="005718C3"/>
    <w:rsid w:val="0057232D"/>
    <w:rsid w:val="00573138"/>
    <w:rsid w:val="005759EA"/>
    <w:rsid w:val="00577BC7"/>
    <w:rsid w:val="005811FE"/>
    <w:rsid w:val="00581E5F"/>
    <w:rsid w:val="00584095"/>
    <w:rsid w:val="00584F4A"/>
    <w:rsid w:val="00587E5D"/>
    <w:rsid w:val="0059111E"/>
    <w:rsid w:val="0059127D"/>
    <w:rsid w:val="00593A0C"/>
    <w:rsid w:val="005A2143"/>
    <w:rsid w:val="005B0062"/>
    <w:rsid w:val="005B2650"/>
    <w:rsid w:val="005B45D4"/>
    <w:rsid w:val="005D1351"/>
    <w:rsid w:val="005D204E"/>
    <w:rsid w:val="005D2C69"/>
    <w:rsid w:val="005F1580"/>
    <w:rsid w:val="005F3B96"/>
    <w:rsid w:val="00603BCF"/>
    <w:rsid w:val="006078EC"/>
    <w:rsid w:val="006103BE"/>
    <w:rsid w:val="0061062A"/>
    <w:rsid w:val="0061194F"/>
    <w:rsid w:val="00612F62"/>
    <w:rsid w:val="00613451"/>
    <w:rsid w:val="00621E08"/>
    <w:rsid w:val="006230A2"/>
    <w:rsid w:val="00624716"/>
    <w:rsid w:val="0063755F"/>
    <w:rsid w:val="00643359"/>
    <w:rsid w:val="00647A40"/>
    <w:rsid w:val="006505AD"/>
    <w:rsid w:val="006541C4"/>
    <w:rsid w:val="00654840"/>
    <w:rsid w:val="00666164"/>
    <w:rsid w:val="00667479"/>
    <w:rsid w:val="00670EEF"/>
    <w:rsid w:val="00673DEB"/>
    <w:rsid w:val="00673E7F"/>
    <w:rsid w:val="00681B71"/>
    <w:rsid w:val="006842C1"/>
    <w:rsid w:val="00692740"/>
    <w:rsid w:val="006973BA"/>
    <w:rsid w:val="006A7C1F"/>
    <w:rsid w:val="006A7FEF"/>
    <w:rsid w:val="006B3936"/>
    <w:rsid w:val="006C54BE"/>
    <w:rsid w:val="006C55B5"/>
    <w:rsid w:val="006C63C2"/>
    <w:rsid w:val="006C75DA"/>
    <w:rsid w:val="006D2762"/>
    <w:rsid w:val="006D34D2"/>
    <w:rsid w:val="006D3815"/>
    <w:rsid w:val="006D5A69"/>
    <w:rsid w:val="006E1FF8"/>
    <w:rsid w:val="006E3152"/>
    <w:rsid w:val="006F163A"/>
    <w:rsid w:val="006F1720"/>
    <w:rsid w:val="006F6B2E"/>
    <w:rsid w:val="006F756C"/>
    <w:rsid w:val="00700DE6"/>
    <w:rsid w:val="00702A43"/>
    <w:rsid w:val="007110C3"/>
    <w:rsid w:val="007113AB"/>
    <w:rsid w:val="00714D02"/>
    <w:rsid w:val="00715787"/>
    <w:rsid w:val="00720569"/>
    <w:rsid w:val="00721B54"/>
    <w:rsid w:val="007233A6"/>
    <w:rsid w:val="00727FD5"/>
    <w:rsid w:val="00730537"/>
    <w:rsid w:val="0073303A"/>
    <w:rsid w:val="007345AC"/>
    <w:rsid w:val="007355EB"/>
    <w:rsid w:val="007463CC"/>
    <w:rsid w:val="0074780F"/>
    <w:rsid w:val="00752B66"/>
    <w:rsid w:val="00753DFB"/>
    <w:rsid w:val="00761BC4"/>
    <w:rsid w:val="00766162"/>
    <w:rsid w:val="00767316"/>
    <w:rsid w:val="0077357E"/>
    <w:rsid w:val="007822F1"/>
    <w:rsid w:val="00787019"/>
    <w:rsid w:val="00797046"/>
    <w:rsid w:val="00797CE9"/>
    <w:rsid w:val="007A3B45"/>
    <w:rsid w:val="007A3DF0"/>
    <w:rsid w:val="007A46B3"/>
    <w:rsid w:val="007B0988"/>
    <w:rsid w:val="007B23D3"/>
    <w:rsid w:val="007B2AE1"/>
    <w:rsid w:val="007B6A07"/>
    <w:rsid w:val="007C009B"/>
    <w:rsid w:val="007C1212"/>
    <w:rsid w:val="007C16A4"/>
    <w:rsid w:val="007C3EDF"/>
    <w:rsid w:val="007C41E6"/>
    <w:rsid w:val="007C6B2B"/>
    <w:rsid w:val="007D32F3"/>
    <w:rsid w:val="007D50A0"/>
    <w:rsid w:val="007E1AB9"/>
    <w:rsid w:val="007E35BD"/>
    <w:rsid w:val="007F08AC"/>
    <w:rsid w:val="007F76E6"/>
    <w:rsid w:val="008004A3"/>
    <w:rsid w:val="008023AC"/>
    <w:rsid w:val="0080348B"/>
    <w:rsid w:val="008054A3"/>
    <w:rsid w:val="00807E70"/>
    <w:rsid w:val="008107C2"/>
    <w:rsid w:val="00812675"/>
    <w:rsid w:val="00813399"/>
    <w:rsid w:val="008152F1"/>
    <w:rsid w:val="00816DFB"/>
    <w:rsid w:val="00821E1B"/>
    <w:rsid w:val="00821EE9"/>
    <w:rsid w:val="00831136"/>
    <w:rsid w:val="0083484E"/>
    <w:rsid w:val="00835A48"/>
    <w:rsid w:val="00837D31"/>
    <w:rsid w:val="00837DCE"/>
    <w:rsid w:val="0084202B"/>
    <w:rsid w:val="00844D21"/>
    <w:rsid w:val="00845332"/>
    <w:rsid w:val="00851B25"/>
    <w:rsid w:val="00863048"/>
    <w:rsid w:val="00864089"/>
    <w:rsid w:val="008652C0"/>
    <w:rsid w:val="008720FB"/>
    <w:rsid w:val="00872316"/>
    <w:rsid w:val="0087256E"/>
    <w:rsid w:val="00873DFB"/>
    <w:rsid w:val="00880B65"/>
    <w:rsid w:val="008817E4"/>
    <w:rsid w:val="00881F6E"/>
    <w:rsid w:val="00882B92"/>
    <w:rsid w:val="00887061"/>
    <w:rsid w:val="0088735D"/>
    <w:rsid w:val="0089095C"/>
    <w:rsid w:val="00893F25"/>
    <w:rsid w:val="008953EF"/>
    <w:rsid w:val="008A09FE"/>
    <w:rsid w:val="008A0E7A"/>
    <w:rsid w:val="008A4A4E"/>
    <w:rsid w:val="008A4D8A"/>
    <w:rsid w:val="008B10EF"/>
    <w:rsid w:val="008B3FEA"/>
    <w:rsid w:val="008B413D"/>
    <w:rsid w:val="008B5215"/>
    <w:rsid w:val="008B6238"/>
    <w:rsid w:val="008B7721"/>
    <w:rsid w:val="008C2A47"/>
    <w:rsid w:val="008C5065"/>
    <w:rsid w:val="008C6D4C"/>
    <w:rsid w:val="008D321B"/>
    <w:rsid w:val="008D3688"/>
    <w:rsid w:val="008D7441"/>
    <w:rsid w:val="008D74CA"/>
    <w:rsid w:val="008E016F"/>
    <w:rsid w:val="008E1DFA"/>
    <w:rsid w:val="008E2F7C"/>
    <w:rsid w:val="008E4EE9"/>
    <w:rsid w:val="008E512B"/>
    <w:rsid w:val="008E76C2"/>
    <w:rsid w:val="008F093B"/>
    <w:rsid w:val="00901269"/>
    <w:rsid w:val="00901BCB"/>
    <w:rsid w:val="00904D1F"/>
    <w:rsid w:val="00906E9E"/>
    <w:rsid w:val="00914667"/>
    <w:rsid w:val="00917284"/>
    <w:rsid w:val="00920533"/>
    <w:rsid w:val="00921512"/>
    <w:rsid w:val="00921ED9"/>
    <w:rsid w:val="00923E23"/>
    <w:rsid w:val="009260F1"/>
    <w:rsid w:val="0093281F"/>
    <w:rsid w:val="0093430F"/>
    <w:rsid w:val="009433B6"/>
    <w:rsid w:val="00943DF5"/>
    <w:rsid w:val="0095037E"/>
    <w:rsid w:val="009509B8"/>
    <w:rsid w:val="00955CDD"/>
    <w:rsid w:val="00957666"/>
    <w:rsid w:val="00962036"/>
    <w:rsid w:val="00966705"/>
    <w:rsid w:val="00971F9B"/>
    <w:rsid w:val="00972096"/>
    <w:rsid w:val="00972AD5"/>
    <w:rsid w:val="0097779C"/>
    <w:rsid w:val="0098041B"/>
    <w:rsid w:val="00984E4A"/>
    <w:rsid w:val="00994703"/>
    <w:rsid w:val="009961A2"/>
    <w:rsid w:val="00996833"/>
    <w:rsid w:val="009A22FC"/>
    <w:rsid w:val="009A5879"/>
    <w:rsid w:val="009B2C47"/>
    <w:rsid w:val="009B4F33"/>
    <w:rsid w:val="009B517D"/>
    <w:rsid w:val="009C61A4"/>
    <w:rsid w:val="009D4F33"/>
    <w:rsid w:val="009D51CB"/>
    <w:rsid w:val="009D6C38"/>
    <w:rsid w:val="009E2D3F"/>
    <w:rsid w:val="009E722F"/>
    <w:rsid w:val="009F3F95"/>
    <w:rsid w:val="00A0077F"/>
    <w:rsid w:val="00A048C9"/>
    <w:rsid w:val="00A04CBB"/>
    <w:rsid w:val="00A05E26"/>
    <w:rsid w:val="00A140F8"/>
    <w:rsid w:val="00A159A3"/>
    <w:rsid w:val="00A172B6"/>
    <w:rsid w:val="00A17CBD"/>
    <w:rsid w:val="00A21123"/>
    <w:rsid w:val="00A217F2"/>
    <w:rsid w:val="00A2368B"/>
    <w:rsid w:val="00A2372A"/>
    <w:rsid w:val="00A27BD2"/>
    <w:rsid w:val="00A33421"/>
    <w:rsid w:val="00A33ED8"/>
    <w:rsid w:val="00A41377"/>
    <w:rsid w:val="00A43365"/>
    <w:rsid w:val="00A47539"/>
    <w:rsid w:val="00A50C1D"/>
    <w:rsid w:val="00A5262B"/>
    <w:rsid w:val="00A57EA6"/>
    <w:rsid w:val="00A6276D"/>
    <w:rsid w:val="00A65872"/>
    <w:rsid w:val="00A679AB"/>
    <w:rsid w:val="00A761CC"/>
    <w:rsid w:val="00A76AD2"/>
    <w:rsid w:val="00A76E1C"/>
    <w:rsid w:val="00A81C77"/>
    <w:rsid w:val="00A842FA"/>
    <w:rsid w:val="00A84F86"/>
    <w:rsid w:val="00A9081A"/>
    <w:rsid w:val="00A92DC7"/>
    <w:rsid w:val="00A93C56"/>
    <w:rsid w:val="00AA5386"/>
    <w:rsid w:val="00AB1103"/>
    <w:rsid w:val="00AB1112"/>
    <w:rsid w:val="00AB3BCA"/>
    <w:rsid w:val="00AB750E"/>
    <w:rsid w:val="00AC169A"/>
    <w:rsid w:val="00AC4B16"/>
    <w:rsid w:val="00AC6B89"/>
    <w:rsid w:val="00AC711A"/>
    <w:rsid w:val="00AD150C"/>
    <w:rsid w:val="00AD1F55"/>
    <w:rsid w:val="00AD433E"/>
    <w:rsid w:val="00AD5D9A"/>
    <w:rsid w:val="00AD7F98"/>
    <w:rsid w:val="00AE026D"/>
    <w:rsid w:val="00AE2F3C"/>
    <w:rsid w:val="00AE39CE"/>
    <w:rsid w:val="00AE50E2"/>
    <w:rsid w:val="00AE5259"/>
    <w:rsid w:val="00AE566C"/>
    <w:rsid w:val="00AF052D"/>
    <w:rsid w:val="00AF12BB"/>
    <w:rsid w:val="00AF4883"/>
    <w:rsid w:val="00AF4C4F"/>
    <w:rsid w:val="00AF693E"/>
    <w:rsid w:val="00B1170F"/>
    <w:rsid w:val="00B14510"/>
    <w:rsid w:val="00B14D97"/>
    <w:rsid w:val="00B1646F"/>
    <w:rsid w:val="00B2106C"/>
    <w:rsid w:val="00B21EDD"/>
    <w:rsid w:val="00B256D4"/>
    <w:rsid w:val="00B2627E"/>
    <w:rsid w:val="00B31500"/>
    <w:rsid w:val="00B40A9E"/>
    <w:rsid w:val="00B41F96"/>
    <w:rsid w:val="00B4268E"/>
    <w:rsid w:val="00B536C9"/>
    <w:rsid w:val="00B602CF"/>
    <w:rsid w:val="00B616F0"/>
    <w:rsid w:val="00B634D5"/>
    <w:rsid w:val="00B6490D"/>
    <w:rsid w:val="00B66B67"/>
    <w:rsid w:val="00B7208D"/>
    <w:rsid w:val="00B766C4"/>
    <w:rsid w:val="00B84B85"/>
    <w:rsid w:val="00B84FD0"/>
    <w:rsid w:val="00B85093"/>
    <w:rsid w:val="00B85157"/>
    <w:rsid w:val="00B8713F"/>
    <w:rsid w:val="00B90125"/>
    <w:rsid w:val="00B912BB"/>
    <w:rsid w:val="00B9153C"/>
    <w:rsid w:val="00BA123B"/>
    <w:rsid w:val="00BA278E"/>
    <w:rsid w:val="00BA2855"/>
    <w:rsid w:val="00BA5032"/>
    <w:rsid w:val="00BB0013"/>
    <w:rsid w:val="00BB2657"/>
    <w:rsid w:val="00BB45F0"/>
    <w:rsid w:val="00BC1469"/>
    <w:rsid w:val="00BC2CA9"/>
    <w:rsid w:val="00BC35B4"/>
    <w:rsid w:val="00BC4B28"/>
    <w:rsid w:val="00BC5E43"/>
    <w:rsid w:val="00BC6E2D"/>
    <w:rsid w:val="00BD24E1"/>
    <w:rsid w:val="00BD4B87"/>
    <w:rsid w:val="00BD5B6B"/>
    <w:rsid w:val="00BD7779"/>
    <w:rsid w:val="00BE0FBE"/>
    <w:rsid w:val="00BE1F63"/>
    <w:rsid w:val="00BE3666"/>
    <w:rsid w:val="00BF6A5C"/>
    <w:rsid w:val="00BF7DC1"/>
    <w:rsid w:val="00C00B42"/>
    <w:rsid w:val="00C06085"/>
    <w:rsid w:val="00C06540"/>
    <w:rsid w:val="00C07AA9"/>
    <w:rsid w:val="00C1369D"/>
    <w:rsid w:val="00C157BB"/>
    <w:rsid w:val="00C17E91"/>
    <w:rsid w:val="00C21740"/>
    <w:rsid w:val="00C232B5"/>
    <w:rsid w:val="00C25215"/>
    <w:rsid w:val="00C25582"/>
    <w:rsid w:val="00C26ED0"/>
    <w:rsid w:val="00C33A3C"/>
    <w:rsid w:val="00C351B4"/>
    <w:rsid w:val="00C54E21"/>
    <w:rsid w:val="00C57E88"/>
    <w:rsid w:val="00C615CF"/>
    <w:rsid w:val="00C61C65"/>
    <w:rsid w:val="00C73615"/>
    <w:rsid w:val="00C74A8B"/>
    <w:rsid w:val="00C772E3"/>
    <w:rsid w:val="00C96B76"/>
    <w:rsid w:val="00CA047E"/>
    <w:rsid w:val="00CA0ECA"/>
    <w:rsid w:val="00CA5B55"/>
    <w:rsid w:val="00CA64D4"/>
    <w:rsid w:val="00CB155B"/>
    <w:rsid w:val="00CB28B9"/>
    <w:rsid w:val="00CB5A57"/>
    <w:rsid w:val="00CB5DFE"/>
    <w:rsid w:val="00CC2B5E"/>
    <w:rsid w:val="00CC7875"/>
    <w:rsid w:val="00CD1180"/>
    <w:rsid w:val="00CD49D5"/>
    <w:rsid w:val="00CD5718"/>
    <w:rsid w:val="00CD58B4"/>
    <w:rsid w:val="00CE0917"/>
    <w:rsid w:val="00CF29F6"/>
    <w:rsid w:val="00CF7D7E"/>
    <w:rsid w:val="00D004E7"/>
    <w:rsid w:val="00D01BCA"/>
    <w:rsid w:val="00D024D7"/>
    <w:rsid w:val="00D04912"/>
    <w:rsid w:val="00D07D4A"/>
    <w:rsid w:val="00D117D8"/>
    <w:rsid w:val="00D126CC"/>
    <w:rsid w:val="00D138EF"/>
    <w:rsid w:val="00D237C9"/>
    <w:rsid w:val="00D27260"/>
    <w:rsid w:val="00D32452"/>
    <w:rsid w:val="00D4190C"/>
    <w:rsid w:val="00D4581E"/>
    <w:rsid w:val="00D46DD1"/>
    <w:rsid w:val="00D51BFC"/>
    <w:rsid w:val="00D544B8"/>
    <w:rsid w:val="00D55A62"/>
    <w:rsid w:val="00D61519"/>
    <w:rsid w:val="00D74205"/>
    <w:rsid w:val="00D81440"/>
    <w:rsid w:val="00D95B1D"/>
    <w:rsid w:val="00D95BF3"/>
    <w:rsid w:val="00DA1F48"/>
    <w:rsid w:val="00DA54B4"/>
    <w:rsid w:val="00DB1634"/>
    <w:rsid w:val="00DB7623"/>
    <w:rsid w:val="00DC0544"/>
    <w:rsid w:val="00DC4B5A"/>
    <w:rsid w:val="00DC5127"/>
    <w:rsid w:val="00DC7D61"/>
    <w:rsid w:val="00DD3547"/>
    <w:rsid w:val="00DD4F3D"/>
    <w:rsid w:val="00DE6449"/>
    <w:rsid w:val="00DF1BB8"/>
    <w:rsid w:val="00E0258E"/>
    <w:rsid w:val="00E07AA7"/>
    <w:rsid w:val="00E13259"/>
    <w:rsid w:val="00E22467"/>
    <w:rsid w:val="00E25208"/>
    <w:rsid w:val="00E26851"/>
    <w:rsid w:val="00E40755"/>
    <w:rsid w:val="00E4510D"/>
    <w:rsid w:val="00E46A5E"/>
    <w:rsid w:val="00E46D4D"/>
    <w:rsid w:val="00E4796E"/>
    <w:rsid w:val="00E47C9C"/>
    <w:rsid w:val="00E50C90"/>
    <w:rsid w:val="00E50E1F"/>
    <w:rsid w:val="00E53DC8"/>
    <w:rsid w:val="00E53EDE"/>
    <w:rsid w:val="00E57C5B"/>
    <w:rsid w:val="00E633AB"/>
    <w:rsid w:val="00E637CD"/>
    <w:rsid w:val="00E73A9B"/>
    <w:rsid w:val="00E73FE3"/>
    <w:rsid w:val="00E75682"/>
    <w:rsid w:val="00E75F87"/>
    <w:rsid w:val="00E8048F"/>
    <w:rsid w:val="00E82EE0"/>
    <w:rsid w:val="00E83EB6"/>
    <w:rsid w:val="00E86973"/>
    <w:rsid w:val="00E871F0"/>
    <w:rsid w:val="00E923D4"/>
    <w:rsid w:val="00EA1723"/>
    <w:rsid w:val="00EB1008"/>
    <w:rsid w:val="00EB30CD"/>
    <w:rsid w:val="00EB3C2A"/>
    <w:rsid w:val="00EB4FE4"/>
    <w:rsid w:val="00EB5301"/>
    <w:rsid w:val="00EC0B10"/>
    <w:rsid w:val="00EC73EE"/>
    <w:rsid w:val="00EF14F2"/>
    <w:rsid w:val="00EF62F0"/>
    <w:rsid w:val="00EF7FD8"/>
    <w:rsid w:val="00F00C0B"/>
    <w:rsid w:val="00F01C93"/>
    <w:rsid w:val="00F035E0"/>
    <w:rsid w:val="00F0585A"/>
    <w:rsid w:val="00F06218"/>
    <w:rsid w:val="00F07D27"/>
    <w:rsid w:val="00F110B8"/>
    <w:rsid w:val="00F11E0D"/>
    <w:rsid w:val="00F127E4"/>
    <w:rsid w:val="00F20532"/>
    <w:rsid w:val="00F22CD8"/>
    <w:rsid w:val="00F23F28"/>
    <w:rsid w:val="00F32A69"/>
    <w:rsid w:val="00F32DF8"/>
    <w:rsid w:val="00F335DE"/>
    <w:rsid w:val="00F37B6C"/>
    <w:rsid w:val="00F460A6"/>
    <w:rsid w:val="00F473A5"/>
    <w:rsid w:val="00F50513"/>
    <w:rsid w:val="00F50607"/>
    <w:rsid w:val="00F51CE1"/>
    <w:rsid w:val="00F52AAF"/>
    <w:rsid w:val="00F547AC"/>
    <w:rsid w:val="00F557EB"/>
    <w:rsid w:val="00F611DF"/>
    <w:rsid w:val="00F61ABA"/>
    <w:rsid w:val="00F62FCE"/>
    <w:rsid w:val="00F64C9B"/>
    <w:rsid w:val="00F724C6"/>
    <w:rsid w:val="00F804B6"/>
    <w:rsid w:val="00F81356"/>
    <w:rsid w:val="00F8145F"/>
    <w:rsid w:val="00F82E54"/>
    <w:rsid w:val="00F938D5"/>
    <w:rsid w:val="00F95597"/>
    <w:rsid w:val="00FA32A9"/>
    <w:rsid w:val="00FA5251"/>
    <w:rsid w:val="00FB3A60"/>
    <w:rsid w:val="00FB7007"/>
    <w:rsid w:val="00FC019B"/>
    <w:rsid w:val="00FC059E"/>
    <w:rsid w:val="00FC3F70"/>
    <w:rsid w:val="00FC4BDE"/>
    <w:rsid w:val="00FC57F6"/>
    <w:rsid w:val="00FD06BB"/>
    <w:rsid w:val="00FD1611"/>
    <w:rsid w:val="00FD2031"/>
    <w:rsid w:val="00FD79EA"/>
    <w:rsid w:val="00FE21A7"/>
    <w:rsid w:val="00FE27E5"/>
    <w:rsid w:val="00FE2CB4"/>
    <w:rsid w:val="00FE42CB"/>
    <w:rsid w:val="00FE52DE"/>
    <w:rsid w:val="00FE737A"/>
    <w:rsid w:val="00FF5CD0"/>
    <w:rsid w:val="00FF6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E6D5843-85B2-4CA6-BCBE-53BDC2DE5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CE2"/>
    <w:pPr>
      <w:spacing w:after="120" w:line="264" w:lineRule="auto"/>
      <w:ind w:firstLine="567"/>
      <w:jc w:val="both"/>
    </w:pPr>
    <w:rPr>
      <w:rFonts w:ascii="Cambria" w:hAnsi="Cambria"/>
      <w:sz w:val="24"/>
      <w:szCs w:val="24"/>
    </w:rPr>
  </w:style>
  <w:style w:type="paragraph" w:styleId="Titlu1">
    <w:name w:val="heading 1"/>
    <w:basedOn w:val="Normal"/>
    <w:next w:val="Normal"/>
    <w:link w:val="Titlu1Caracter"/>
    <w:uiPriority w:val="9"/>
    <w:qFormat/>
    <w:rsid w:val="00425132"/>
    <w:pPr>
      <w:keepNext/>
      <w:keepLines/>
      <w:numPr>
        <w:numId w:val="2"/>
      </w:numPr>
      <w:spacing w:before="480" w:after="240"/>
      <w:ind w:left="431" w:hanging="431"/>
      <w:outlineLvl w:val="0"/>
    </w:pPr>
    <w:rPr>
      <w:rFonts w:eastAsiaTheme="majorEastAsia" w:cstheme="majorBidi"/>
      <w:sz w:val="48"/>
      <w:szCs w:val="48"/>
    </w:rPr>
  </w:style>
  <w:style w:type="paragraph" w:styleId="Titlu2">
    <w:name w:val="heading 2"/>
    <w:basedOn w:val="Normal"/>
    <w:next w:val="Normal"/>
    <w:link w:val="Titlu2Caracter"/>
    <w:uiPriority w:val="9"/>
    <w:unhideWhenUsed/>
    <w:qFormat/>
    <w:rsid w:val="006E1FF8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sz w:val="28"/>
      <w:szCs w:val="28"/>
    </w:rPr>
  </w:style>
  <w:style w:type="paragraph" w:styleId="Titlu3">
    <w:name w:val="heading 3"/>
    <w:basedOn w:val="Normal"/>
    <w:next w:val="Normal"/>
    <w:link w:val="Titlu3Caracter"/>
    <w:uiPriority w:val="9"/>
    <w:unhideWhenUsed/>
    <w:qFormat/>
    <w:rsid w:val="00D46DD1"/>
    <w:pPr>
      <w:keepNext/>
      <w:keepLines/>
      <w:numPr>
        <w:ilvl w:val="2"/>
        <w:numId w:val="2"/>
      </w:numPr>
      <w:spacing w:before="120"/>
      <w:outlineLvl w:val="2"/>
    </w:pPr>
    <w:rPr>
      <w:rFonts w:eastAsiaTheme="majorEastAsia" w:cstheme="majorBidi"/>
      <w:b/>
    </w:rPr>
  </w:style>
  <w:style w:type="paragraph" w:styleId="Titlu4">
    <w:name w:val="heading 4"/>
    <w:basedOn w:val="Normal"/>
    <w:next w:val="Normal"/>
    <w:link w:val="Titlu4Caracter"/>
    <w:uiPriority w:val="9"/>
    <w:unhideWhenUsed/>
    <w:qFormat/>
    <w:rsid w:val="001F273E"/>
    <w:pPr>
      <w:keepNext/>
      <w:keepLines/>
      <w:numPr>
        <w:ilvl w:val="3"/>
        <w:numId w:val="2"/>
      </w:numPr>
      <w:spacing w:before="40" w:after="0"/>
      <w:outlineLvl w:val="3"/>
    </w:pPr>
    <w:rPr>
      <w:rFonts w:eastAsiaTheme="majorEastAsia" w:cstheme="majorBidi"/>
      <w:i/>
      <w:iCs/>
    </w:rPr>
  </w:style>
  <w:style w:type="paragraph" w:styleId="Titlu5">
    <w:name w:val="heading 5"/>
    <w:basedOn w:val="Normal"/>
    <w:next w:val="Normal"/>
    <w:link w:val="Titlu5Caracter"/>
    <w:uiPriority w:val="9"/>
    <w:semiHidden/>
    <w:unhideWhenUsed/>
    <w:qFormat/>
    <w:rsid w:val="000A0003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Titlu6">
    <w:name w:val="heading 6"/>
    <w:basedOn w:val="Normal"/>
    <w:next w:val="Normal"/>
    <w:link w:val="Titlu6Caracter"/>
    <w:uiPriority w:val="9"/>
    <w:semiHidden/>
    <w:unhideWhenUsed/>
    <w:qFormat/>
    <w:rsid w:val="000A0003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lu7">
    <w:name w:val="heading 7"/>
    <w:basedOn w:val="Normal"/>
    <w:next w:val="Normal"/>
    <w:link w:val="Titlu7Caracter"/>
    <w:uiPriority w:val="9"/>
    <w:semiHidden/>
    <w:unhideWhenUsed/>
    <w:qFormat/>
    <w:rsid w:val="000A0003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lu8">
    <w:name w:val="heading 8"/>
    <w:basedOn w:val="Normal"/>
    <w:next w:val="Normal"/>
    <w:link w:val="Titlu8Caracter"/>
    <w:uiPriority w:val="9"/>
    <w:semiHidden/>
    <w:unhideWhenUsed/>
    <w:qFormat/>
    <w:rsid w:val="000A0003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lu9">
    <w:name w:val="heading 9"/>
    <w:basedOn w:val="Normal"/>
    <w:next w:val="Normal"/>
    <w:link w:val="Titlu9Caracter"/>
    <w:uiPriority w:val="9"/>
    <w:semiHidden/>
    <w:unhideWhenUsed/>
    <w:qFormat/>
    <w:rsid w:val="000A0003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styleId="Textsubstituent">
    <w:name w:val="Placeholder Text"/>
    <w:basedOn w:val="Fontdeparagrafimplicit"/>
    <w:uiPriority w:val="99"/>
    <w:semiHidden/>
    <w:rsid w:val="00CC7875"/>
    <w:rPr>
      <w:color w:val="808080"/>
    </w:rPr>
  </w:style>
  <w:style w:type="paragraph" w:styleId="Antet">
    <w:name w:val="header"/>
    <w:basedOn w:val="Normal"/>
    <w:link w:val="AntetCaracter"/>
    <w:uiPriority w:val="99"/>
    <w:unhideWhenUsed/>
    <w:rsid w:val="00F50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ntetCaracter">
    <w:name w:val="Antet Caracter"/>
    <w:basedOn w:val="Fontdeparagrafimplicit"/>
    <w:link w:val="Antet"/>
    <w:uiPriority w:val="99"/>
    <w:rsid w:val="00F50513"/>
  </w:style>
  <w:style w:type="paragraph" w:styleId="Subsol">
    <w:name w:val="footer"/>
    <w:basedOn w:val="Normal"/>
    <w:link w:val="SubsolCaracter"/>
    <w:uiPriority w:val="99"/>
    <w:unhideWhenUsed/>
    <w:rsid w:val="00F50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solCaracter">
    <w:name w:val="Subsol Caracter"/>
    <w:basedOn w:val="Fontdeparagrafimplicit"/>
    <w:link w:val="Subsol"/>
    <w:uiPriority w:val="99"/>
    <w:rsid w:val="00F50513"/>
  </w:style>
  <w:style w:type="paragraph" w:styleId="Titlu">
    <w:name w:val="Title"/>
    <w:basedOn w:val="Normal"/>
    <w:next w:val="Normal"/>
    <w:link w:val="TitluCaracter"/>
    <w:uiPriority w:val="10"/>
    <w:qFormat/>
    <w:rsid w:val="007E35BD"/>
    <w:pPr>
      <w:spacing w:before="2520" w:after="0" w:line="240" w:lineRule="auto"/>
      <w:contextualSpacing/>
      <w:jc w:val="center"/>
    </w:pPr>
    <w:rPr>
      <w:rFonts w:eastAsiaTheme="majorEastAsia" w:cstheme="majorBidi"/>
      <w:smallCaps/>
      <w:kern w:val="28"/>
      <w:sz w:val="48"/>
      <w:szCs w:val="48"/>
    </w:rPr>
  </w:style>
  <w:style w:type="character" w:customStyle="1" w:styleId="TitluCaracter">
    <w:name w:val="Titlu Caracter"/>
    <w:basedOn w:val="Fontdeparagrafimplicit"/>
    <w:link w:val="Titlu"/>
    <w:uiPriority w:val="10"/>
    <w:rsid w:val="007E35BD"/>
    <w:rPr>
      <w:rFonts w:ascii="Cambria" w:eastAsiaTheme="majorEastAsia" w:hAnsi="Cambria" w:cstheme="majorBidi"/>
      <w:smallCaps/>
      <w:kern w:val="28"/>
      <w:sz w:val="48"/>
      <w:szCs w:val="48"/>
    </w:rPr>
  </w:style>
  <w:style w:type="paragraph" w:styleId="Subtitlu">
    <w:name w:val="Subtitle"/>
    <w:basedOn w:val="Normal"/>
    <w:next w:val="Normal"/>
    <w:link w:val="SubtitluCaracter"/>
    <w:uiPriority w:val="11"/>
    <w:qFormat/>
    <w:rsid w:val="001F273E"/>
    <w:pPr>
      <w:numPr>
        <w:ilvl w:val="1"/>
      </w:numPr>
      <w:ind w:firstLine="567"/>
      <w:jc w:val="center"/>
    </w:pPr>
    <w:rPr>
      <w:rFonts w:eastAsiaTheme="minorEastAsia"/>
      <w:spacing w:val="15"/>
    </w:rPr>
  </w:style>
  <w:style w:type="character" w:customStyle="1" w:styleId="SubtitluCaracter">
    <w:name w:val="Subtitlu Caracter"/>
    <w:basedOn w:val="Fontdeparagrafimplicit"/>
    <w:link w:val="Subtitlu"/>
    <w:uiPriority w:val="11"/>
    <w:rsid w:val="001F273E"/>
    <w:rPr>
      <w:rFonts w:ascii="Cambria" w:eastAsiaTheme="minorEastAsia" w:hAnsi="Cambria"/>
      <w:spacing w:val="15"/>
    </w:rPr>
  </w:style>
  <w:style w:type="character" w:customStyle="1" w:styleId="Titlu1Caracter">
    <w:name w:val="Titlu 1 Caracter"/>
    <w:basedOn w:val="Fontdeparagrafimplicit"/>
    <w:link w:val="Titlu1"/>
    <w:uiPriority w:val="9"/>
    <w:rsid w:val="00425132"/>
    <w:rPr>
      <w:rFonts w:ascii="Cambria" w:eastAsiaTheme="majorEastAsia" w:hAnsi="Cambria" w:cstheme="majorBidi"/>
      <w:sz w:val="48"/>
      <w:szCs w:val="48"/>
    </w:rPr>
  </w:style>
  <w:style w:type="character" w:customStyle="1" w:styleId="Titlu2Caracter">
    <w:name w:val="Titlu 2 Caracter"/>
    <w:basedOn w:val="Fontdeparagrafimplicit"/>
    <w:link w:val="Titlu2"/>
    <w:uiPriority w:val="9"/>
    <w:rsid w:val="006E1FF8"/>
    <w:rPr>
      <w:rFonts w:ascii="Cambria" w:eastAsiaTheme="majorEastAsia" w:hAnsi="Cambria" w:cstheme="majorBidi"/>
      <w:b/>
      <w:sz w:val="28"/>
      <w:szCs w:val="28"/>
    </w:rPr>
  </w:style>
  <w:style w:type="character" w:customStyle="1" w:styleId="Titlu3Caracter">
    <w:name w:val="Titlu 3 Caracter"/>
    <w:basedOn w:val="Fontdeparagrafimplicit"/>
    <w:link w:val="Titlu3"/>
    <w:uiPriority w:val="9"/>
    <w:rsid w:val="00D46DD1"/>
    <w:rPr>
      <w:rFonts w:ascii="Cambria" w:eastAsiaTheme="majorEastAsia" w:hAnsi="Cambria" w:cstheme="majorBidi"/>
      <w:b/>
      <w:sz w:val="24"/>
      <w:szCs w:val="24"/>
    </w:rPr>
  </w:style>
  <w:style w:type="character" w:customStyle="1" w:styleId="Titlu4Caracter">
    <w:name w:val="Titlu 4 Caracter"/>
    <w:basedOn w:val="Fontdeparagrafimplicit"/>
    <w:link w:val="Titlu4"/>
    <w:uiPriority w:val="9"/>
    <w:rsid w:val="001F273E"/>
    <w:rPr>
      <w:rFonts w:ascii="Cambria" w:eastAsiaTheme="majorEastAsia" w:hAnsi="Cambria" w:cstheme="majorBidi"/>
      <w:i/>
      <w:iCs/>
    </w:rPr>
  </w:style>
  <w:style w:type="character" w:customStyle="1" w:styleId="Titlu5Caracter">
    <w:name w:val="Titlu 5 Caracter"/>
    <w:basedOn w:val="Fontdeparagrafimplicit"/>
    <w:link w:val="Titlu5"/>
    <w:uiPriority w:val="9"/>
    <w:semiHidden/>
    <w:rsid w:val="000A0003"/>
    <w:rPr>
      <w:rFonts w:asciiTheme="majorHAnsi" w:eastAsiaTheme="majorEastAsia" w:hAnsiTheme="majorHAnsi" w:cstheme="majorBidi"/>
    </w:rPr>
  </w:style>
  <w:style w:type="character" w:customStyle="1" w:styleId="Titlu6Caracter">
    <w:name w:val="Titlu 6 Caracter"/>
    <w:basedOn w:val="Fontdeparagrafimplicit"/>
    <w:link w:val="Titlu6"/>
    <w:uiPriority w:val="9"/>
    <w:semiHidden/>
    <w:rsid w:val="000A000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lu7Caracter">
    <w:name w:val="Titlu 7 Caracter"/>
    <w:basedOn w:val="Fontdeparagrafimplicit"/>
    <w:link w:val="Titlu7"/>
    <w:uiPriority w:val="9"/>
    <w:semiHidden/>
    <w:rsid w:val="000A000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lu8Caracter">
    <w:name w:val="Titlu 8 Caracter"/>
    <w:basedOn w:val="Fontdeparagrafimplicit"/>
    <w:link w:val="Titlu8"/>
    <w:uiPriority w:val="9"/>
    <w:semiHidden/>
    <w:rsid w:val="000A00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lu9Caracter">
    <w:name w:val="Titlu 9 Caracter"/>
    <w:basedOn w:val="Fontdeparagrafimplicit"/>
    <w:link w:val="Titlu9"/>
    <w:uiPriority w:val="9"/>
    <w:semiHidden/>
    <w:rsid w:val="000A00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elgril">
    <w:name w:val="Table Grid"/>
    <w:basedOn w:val="TabelNormal"/>
    <w:uiPriority w:val="39"/>
    <w:rsid w:val="008A4D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u20">
    <w:name w:val="Titlu2"/>
    <w:basedOn w:val="Normal"/>
    <w:link w:val="Titlu2Char"/>
    <w:qFormat/>
    <w:rsid w:val="003D2D2E"/>
    <w:pPr>
      <w:jc w:val="center"/>
    </w:pPr>
    <w:rPr>
      <w:b/>
      <w:sz w:val="28"/>
      <w:szCs w:val="28"/>
      <w:lang w:val="fr-FR"/>
    </w:rPr>
  </w:style>
  <w:style w:type="paragraph" w:styleId="Frspaiere">
    <w:name w:val="No Spacing"/>
    <w:uiPriority w:val="1"/>
    <w:qFormat/>
    <w:rsid w:val="00D95BF3"/>
    <w:pPr>
      <w:spacing w:after="0" w:line="240" w:lineRule="auto"/>
      <w:jc w:val="both"/>
    </w:pPr>
    <w:rPr>
      <w:rFonts w:ascii="Cambria" w:hAnsi="Cambria"/>
      <w:sz w:val="24"/>
      <w:szCs w:val="24"/>
    </w:rPr>
  </w:style>
  <w:style w:type="character" w:customStyle="1" w:styleId="Titlu2Char">
    <w:name w:val="Titlu2 Char"/>
    <w:basedOn w:val="Fontdeparagrafimplicit"/>
    <w:link w:val="Titlu20"/>
    <w:rsid w:val="003D2D2E"/>
    <w:rPr>
      <w:rFonts w:ascii="Cambria" w:hAnsi="Cambria"/>
      <w:b/>
      <w:sz w:val="28"/>
      <w:szCs w:val="28"/>
      <w:lang w:val="fr-FR"/>
    </w:rPr>
  </w:style>
  <w:style w:type="paragraph" w:customStyle="1" w:styleId="Cuprins-titlu">
    <w:name w:val="Cuprins-titlu"/>
    <w:basedOn w:val="Normal"/>
    <w:next w:val="Normal"/>
    <w:link w:val="Cuprins-titluChar"/>
    <w:qFormat/>
    <w:rsid w:val="00A65872"/>
    <w:pPr>
      <w:spacing w:before="720" w:after="240"/>
    </w:pPr>
    <w:rPr>
      <w:sz w:val="48"/>
      <w:szCs w:val="48"/>
    </w:rPr>
  </w:style>
  <w:style w:type="paragraph" w:styleId="Cuprins1">
    <w:name w:val="toc 1"/>
    <w:basedOn w:val="Normal"/>
    <w:next w:val="Normal"/>
    <w:autoRedefine/>
    <w:uiPriority w:val="39"/>
    <w:unhideWhenUsed/>
    <w:rsid w:val="00112CE2"/>
    <w:pPr>
      <w:tabs>
        <w:tab w:val="left" w:pos="960"/>
        <w:tab w:val="right" w:leader="dot" w:pos="9061"/>
      </w:tabs>
      <w:spacing w:before="120"/>
      <w:jc w:val="left"/>
    </w:pPr>
    <w:rPr>
      <w:rFonts w:asciiTheme="minorHAnsi" w:hAnsiTheme="minorHAnsi" w:cstheme="minorHAnsi"/>
      <w:b/>
      <w:bCs/>
      <w:caps/>
      <w:sz w:val="20"/>
      <w:szCs w:val="20"/>
    </w:rPr>
  </w:style>
  <w:style w:type="character" w:customStyle="1" w:styleId="Cuprins-titluChar">
    <w:name w:val="Cuprins-titlu Char"/>
    <w:basedOn w:val="Fontdeparagrafimplicit"/>
    <w:link w:val="Cuprins-titlu"/>
    <w:rsid w:val="00A65872"/>
    <w:rPr>
      <w:rFonts w:ascii="Cambria" w:hAnsi="Cambria"/>
      <w:sz w:val="48"/>
      <w:szCs w:val="48"/>
    </w:rPr>
  </w:style>
  <w:style w:type="paragraph" w:styleId="Cuprins2">
    <w:name w:val="toc 2"/>
    <w:basedOn w:val="Normal"/>
    <w:next w:val="Normal"/>
    <w:autoRedefine/>
    <w:uiPriority w:val="39"/>
    <w:unhideWhenUsed/>
    <w:rsid w:val="00A65872"/>
    <w:pPr>
      <w:spacing w:after="0"/>
      <w:ind w:left="24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Cuprins3">
    <w:name w:val="toc 3"/>
    <w:basedOn w:val="Normal"/>
    <w:next w:val="Normal"/>
    <w:autoRedefine/>
    <w:uiPriority w:val="39"/>
    <w:unhideWhenUsed/>
    <w:rsid w:val="00A65872"/>
    <w:pPr>
      <w:spacing w:after="0"/>
      <w:ind w:left="48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Cuprins4">
    <w:name w:val="toc 4"/>
    <w:basedOn w:val="Normal"/>
    <w:next w:val="Normal"/>
    <w:autoRedefine/>
    <w:uiPriority w:val="39"/>
    <w:unhideWhenUsed/>
    <w:rsid w:val="00A65872"/>
    <w:pPr>
      <w:spacing w:after="0"/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Cuprins5">
    <w:name w:val="toc 5"/>
    <w:basedOn w:val="Normal"/>
    <w:next w:val="Normal"/>
    <w:autoRedefine/>
    <w:uiPriority w:val="39"/>
    <w:unhideWhenUsed/>
    <w:rsid w:val="00A65872"/>
    <w:pPr>
      <w:spacing w:after="0"/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Cuprins6">
    <w:name w:val="toc 6"/>
    <w:basedOn w:val="Normal"/>
    <w:next w:val="Normal"/>
    <w:autoRedefine/>
    <w:uiPriority w:val="39"/>
    <w:unhideWhenUsed/>
    <w:rsid w:val="00A65872"/>
    <w:pPr>
      <w:spacing w:after="0"/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Cuprins7">
    <w:name w:val="toc 7"/>
    <w:basedOn w:val="Normal"/>
    <w:next w:val="Normal"/>
    <w:autoRedefine/>
    <w:uiPriority w:val="39"/>
    <w:unhideWhenUsed/>
    <w:rsid w:val="00A65872"/>
    <w:pPr>
      <w:spacing w:after="0"/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Cuprins8">
    <w:name w:val="toc 8"/>
    <w:basedOn w:val="Normal"/>
    <w:next w:val="Normal"/>
    <w:autoRedefine/>
    <w:uiPriority w:val="39"/>
    <w:unhideWhenUsed/>
    <w:rsid w:val="00A65872"/>
    <w:pPr>
      <w:spacing w:after="0"/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Cuprins9">
    <w:name w:val="toc 9"/>
    <w:basedOn w:val="Normal"/>
    <w:next w:val="Normal"/>
    <w:autoRedefine/>
    <w:uiPriority w:val="39"/>
    <w:unhideWhenUsed/>
    <w:rsid w:val="00A65872"/>
    <w:pPr>
      <w:spacing w:after="0"/>
      <w:ind w:left="1920"/>
      <w:jc w:val="left"/>
    </w:pPr>
    <w:rPr>
      <w:rFonts w:asciiTheme="minorHAnsi" w:hAnsiTheme="minorHAnsi" w:cstheme="minorHAnsi"/>
      <w:sz w:val="18"/>
      <w:szCs w:val="18"/>
    </w:rPr>
  </w:style>
  <w:style w:type="character" w:styleId="Hyperlink">
    <w:name w:val="Hyperlink"/>
    <w:basedOn w:val="Fontdeparagrafimplicit"/>
    <w:uiPriority w:val="99"/>
    <w:unhideWhenUsed/>
    <w:rsid w:val="00A65872"/>
    <w:rPr>
      <w:color w:val="0563C1" w:themeColor="hyperlink"/>
      <w:u w:val="single"/>
    </w:rPr>
  </w:style>
  <w:style w:type="paragraph" w:styleId="Legend">
    <w:name w:val="caption"/>
    <w:basedOn w:val="Normal"/>
    <w:next w:val="Normal"/>
    <w:uiPriority w:val="35"/>
    <w:unhideWhenUsed/>
    <w:qFormat/>
    <w:rsid w:val="0098041B"/>
    <w:pPr>
      <w:spacing w:after="200" w:line="240" w:lineRule="auto"/>
    </w:pPr>
    <w:rPr>
      <w:i/>
      <w:iCs/>
      <w:color w:val="000000" w:themeColor="text1"/>
      <w:szCs w:val="18"/>
    </w:rPr>
  </w:style>
  <w:style w:type="table" w:customStyle="1" w:styleId="GridTable1Light1">
    <w:name w:val="Grid Table 1 Light1"/>
    <w:basedOn w:val="TabelNormal"/>
    <w:uiPriority w:val="46"/>
    <w:rsid w:val="006842C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ucuprins">
    <w:name w:val="TOC Heading"/>
    <w:basedOn w:val="Titlu1"/>
    <w:next w:val="Normal"/>
    <w:uiPriority w:val="39"/>
    <w:unhideWhenUsed/>
    <w:qFormat/>
    <w:rsid w:val="00BF6A5C"/>
    <w:pPr>
      <w:numPr>
        <w:numId w:val="0"/>
      </w:numPr>
      <w:spacing w:before="240" w:after="0" w:line="259" w:lineRule="auto"/>
      <w:jc w:val="left"/>
      <w:outlineLvl w:val="9"/>
    </w:pPr>
    <w:rPr>
      <w:color w:val="000000" w:themeColor="text1"/>
    </w:rPr>
  </w:style>
  <w:style w:type="character" w:customStyle="1" w:styleId="apple-style-span">
    <w:name w:val="apple-style-span"/>
    <w:basedOn w:val="Fontdeparagrafimplicit"/>
    <w:rsid w:val="00B85157"/>
  </w:style>
  <w:style w:type="paragraph" w:styleId="Listparagraf">
    <w:name w:val="List Paragraph"/>
    <w:basedOn w:val="Normal"/>
    <w:uiPriority w:val="34"/>
    <w:qFormat/>
    <w:rsid w:val="00F611DF"/>
    <w:pPr>
      <w:ind w:left="720"/>
      <w:contextualSpacing/>
    </w:pPr>
  </w:style>
  <w:style w:type="paragraph" w:customStyle="1" w:styleId="list-para-next-level">
    <w:name w:val="list-para-next-level"/>
    <w:basedOn w:val="Normal"/>
    <w:rsid w:val="00F611DF"/>
    <w:pPr>
      <w:numPr>
        <w:ilvl w:val="2"/>
        <w:numId w:val="6"/>
      </w:numPr>
    </w:pPr>
  </w:style>
  <w:style w:type="paragraph" w:customStyle="1" w:styleId="Headerstyle">
    <w:name w:val="Header_style"/>
    <w:basedOn w:val="Antet"/>
    <w:link w:val="HeaderstyleChar"/>
    <w:qFormat/>
    <w:rsid w:val="00182D34"/>
    <w:pPr>
      <w:pBdr>
        <w:bottom w:val="single" w:sz="4" w:space="1" w:color="808080" w:themeColor="background1" w:themeShade="80"/>
      </w:pBdr>
      <w:jc w:val="center"/>
    </w:pPr>
    <w:rPr>
      <w:i/>
      <w:sz w:val="20"/>
      <w:szCs w:val="20"/>
    </w:rPr>
  </w:style>
  <w:style w:type="character" w:customStyle="1" w:styleId="HeaderstyleChar">
    <w:name w:val="Header_style Char"/>
    <w:basedOn w:val="AntetCaracter"/>
    <w:link w:val="Headerstyle"/>
    <w:rsid w:val="00182D34"/>
    <w:rPr>
      <w:rFonts w:ascii="Cambria" w:hAnsi="Cambria"/>
      <w:i/>
      <w:sz w:val="20"/>
      <w:szCs w:val="20"/>
    </w:rPr>
  </w:style>
  <w:style w:type="paragraph" w:styleId="Bibliografie">
    <w:name w:val="Bibliography"/>
    <w:basedOn w:val="Normal"/>
    <w:next w:val="Normal"/>
    <w:uiPriority w:val="37"/>
    <w:unhideWhenUsed/>
    <w:rsid w:val="008F093B"/>
  </w:style>
  <w:style w:type="paragraph" w:styleId="TextnBalon">
    <w:name w:val="Balloon Text"/>
    <w:basedOn w:val="Normal"/>
    <w:link w:val="TextnBalonCaracter"/>
    <w:uiPriority w:val="99"/>
    <w:semiHidden/>
    <w:unhideWhenUsed/>
    <w:rsid w:val="008E0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uiPriority w:val="99"/>
    <w:semiHidden/>
    <w:rsid w:val="008E016F"/>
    <w:rPr>
      <w:rFonts w:ascii="Tahoma" w:hAnsi="Tahoma" w:cs="Tahoma"/>
      <w:sz w:val="16"/>
      <w:szCs w:val="16"/>
    </w:rPr>
  </w:style>
  <w:style w:type="numbering" w:customStyle="1" w:styleId="FrListare1">
    <w:name w:val="Fără Listare1"/>
    <w:next w:val="FrListare"/>
    <w:uiPriority w:val="99"/>
    <w:semiHidden/>
    <w:unhideWhenUsed/>
    <w:rsid w:val="002F71EF"/>
  </w:style>
  <w:style w:type="table" w:customStyle="1" w:styleId="GrilTabel1">
    <w:name w:val="Grilă Tabel1"/>
    <w:basedOn w:val="TabelNormal"/>
    <w:next w:val="Tabelgril"/>
    <w:uiPriority w:val="39"/>
    <w:rsid w:val="002F71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0">
    <w:name w:val="Grid Table 1 Light1"/>
    <w:basedOn w:val="TabelNormal"/>
    <w:uiPriority w:val="46"/>
    <w:rsid w:val="002F71EF"/>
    <w:pPr>
      <w:spacing w:after="0" w:line="240" w:lineRule="auto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PreformatatHTMLCaracter">
    <w:name w:val="Preformatat HTML Caracter"/>
    <w:basedOn w:val="Fontdeparagrafimplicit"/>
    <w:link w:val="PreformatatHTML"/>
    <w:uiPriority w:val="99"/>
    <w:semiHidden/>
    <w:rsid w:val="002F71EF"/>
    <w:rPr>
      <w:rFonts w:ascii="Consolas" w:hAnsi="Consolas" w:cs="Consolas"/>
      <w:sz w:val="20"/>
      <w:szCs w:val="20"/>
    </w:rPr>
  </w:style>
  <w:style w:type="paragraph" w:styleId="PreformatatHTML">
    <w:name w:val="HTML Preformatted"/>
    <w:basedOn w:val="Normal"/>
    <w:link w:val="PreformatatHTMLCaracter"/>
    <w:uiPriority w:val="99"/>
    <w:semiHidden/>
    <w:unhideWhenUsed/>
    <w:rsid w:val="002F71EF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PreformatatHTMLCaracter1">
    <w:name w:val="Preformatat HTML Caracter1"/>
    <w:basedOn w:val="Fontdeparagrafimplicit"/>
    <w:uiPriority w:val="99"/>
    <w:semiHidden/>
    <w:rsid w:val="002F71EF"/>
    <w:rPr>
      <w:rFonts w:ascii="Consolas" w:hAnsi="Consolas" w:cs="Consolas"/>
      <w:sz w:val="20"/>
      <w:szCs w:val="20"/>
    </w:rPr>
  </w:style>
  <w:style w:type="paragraph" w:customStyle="1" w:styleId="Default">
    <w:name w:val="Default"/>
    <w:rsid w:val="002F71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Robust">
    <w:name w:val="Strong"/>
    <w:basedOn w:val="Fontdeparagrafimplicit"/>
    <w:uiPriority w:val="22"/>
    <w:qFormat/>
    <w:rsid w:val="00A842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3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eader" Target="header3.xm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 Version="2006">
  <b:Source>
    <b:Tag>Han89</b:Tag>
    <b:SourceType>BookSection</b:SourceType>
    <b:Guid>{6632316E-1591-42FE-A03C-20AE01C9B72A}</b:Guid>
    <b:Author>
      <b:Author>
        <b:NameList>
          <b:Person>
            <b:Last>Nume</b:Last>
            <b:First>Prenume</b:First>
          </b:Person>
        </b:NameList>
      </b:Author>
    </b:Author>
    <b:Title>Titlul capitolului</b:Title>
    <b:Year>2016</b:Year>
    <b:City>Oras</b:City>
    <b:Publisher>Editura</b:Publisher>
    <b:BookTitle>Titlul cartii</b:BookTitle>
    <b:Pages>1-24</b:Pages>
    <b:RefOrder>1</b:RefOrder>
  </b:Source>
  <b:Source>
    <b:Tag>Aut16</b:Tag>
    <b:SourceType>JournalArticle</b:SourceType>
    <b:Guid>{3D2C6541-2CF7-4B58-ACD3-6CB3E32E586B}</b:Guid>
    <b:Title>Titlul articolului</b:Title>
    <b:Year>2016</b:Year>
    <b:Author>
      <b:Author>
        <b:NameList>
          <b:Person>
            <b:Last>Nume</b:Last>
            <b:First>Prenume</b:First>
          </b:Person>
        </b:NameList>
      </b:Author>
    </b:Author>
    <b:JournalName>Titlul revistei</b:JournalName>
    <b:Pages>22-30</b:Pages>
    <b:Volume>1</b:Volume>
    <b:Issue>2</b:Issue>
    <b:RefOrder>2</b:RefOrder>
  </b:Source>
  <b:Source>
    <b:Tag>Num15</b:Tag>
    <b:SourceType>ConferenceProceedings</b:SourceType>
    <b:Guid>{98AD4B7B-1393-4055-80C1-705B654A2933}</b:Guid>
    <b:Title>Titlul articolului</b:Title>
    <b:Year>2015</b:Year>
    <b:City>Oras</b:City>
    <b:Author>
      <b:Author>
        <b:NameList>
          <b:Person>
            <b:Last>Nume</b:Last>
            <b:First>Prenume</b:First>
          </b:Person>
        </b:NameList>
      </b:Author>
    </b:Author>
    <b:ConferenceName>Numele conferintei</b:ConferenceName>
    <b:RefOrder>3</b:RefOrder>
  </b:Source>
  <b:Source>
    <b:Tag>Ins</b:Tag>
    <b:SourceType>DocumentFromInternetSite</b:SourceType>
    <b:Guid>{1F11F5FD-7E01-4C07-820A-0F4C17A4F155}</b:Guid>
    <b:Title>IEEE Citation Reference</b:Title>
    <b:URL>https://www.ieee.org/documents/ieeecitationref.pdf</b:URL>
    <b:Year>2009</b:Year>
    <b:RefOrder>4</b:RefOrder>
  </b:Source>
  <b:Source>
    <b:Tag>IEE16</b:Tag>
    <b:SourceType>DocumentFromInternetSite</b:SourceType>
    <b:Guid>{97BD57D2-11B8-447F-901E-4E8088220F75}</b:Guid>
    <b:Title>IEEE Editorial Style Manual</b:Title>
    <b:Year>2016</b:Year>
    <b:URL>https://www.ieee.org/documents/style_manual.pdf</b:URL>
    <b:RefOrder>5</b:RefOrder>
  </b:Source>
</b:Sources>
</file>

<file path=customXml/itemProps1.xml><?xml version="1.0" encoding="utf-8"?>
<ds:datastoreItem xmlns:ds="http://schemas.openxmlformats.org/officeDocument/2006/customXml" ds:itemID="{6FA41DAE-CEBD-4434-9CFB-08FD02823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7</Pages>
  <Words>393</Words>
  <Characters>2241</Characters>
  <Application>Microsoft Office Word</Application>
  <DocSecurity>0</DocSecurity>
  <Lines>18</Lines>
  <Paragraphs>5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</dc:creator>
  <cp:lastModifiedBy>Razvan Pricopie</cp:lastModifiedBy>
  <cp:revision>6</cp:revision>
  <cp:lastPrinted>2019-07-08T08:58:00Z</cp:lastPrinted>
  <dcterms:created xsi:type="dcterms:W3CDTF">2020-05-06T11:41:00Z</dcterms:created>
  <dcterms:modified xsi:type="dcterms:W3CDTF">2020-06-04T15:04:00Z</dcterms:modified>
</cp:coreProperties>
</file>